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58E48" w14:textId="448E98DA" w:rsidR="00F44986" w:rsidRPr="00D61350" w:rsidRDefault="00F44986" w:rsidP="00F44986">
      <w:pPr>
        <w:pStyle w:val="Heading1"/>
        <w:jc w:val="center"/>
      </w:pPr>
      <w:r>
        <w:t>Containers and Cloud Exam</w:t>
      </w:r>
      <w:r w:rsidR="008B1522">
        <w:t xml:space="preserve"> – 22</w:t>
      </w:r>
      <w:r w:rsidR="001E3969">
        <w:t xml:space="preserve"> October </w:t>
      </w:r>
      <w:r w:rsidR="008B1522">
        <w:t>2023</w:t>
      </w:r>
    </w:p>
    <w:p w14:paraId="7FECEF88" w14:textId="2DDA5FA1" w:rsidR="006529CE" w:rsidRDefault="00CA65FD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exam for the</w:t>
      </w:r>
      <w:r w:rsidR="00A73D9C" w:rsidRPr="00BB2965">
        <w:rPr>
          <w:noProof/>
        </w:rPr>
        <w:t xml:space="preserve"> </w:t>
      </w:r>
      <w:hyperlink r:id="rId8" w:history="1">
        <w:r w:rsidR="002141BE" w:rsidRPr="0082187B">
          <w:rPr>
            <w:rStyle w:val="Hyperlink"/>
            <w:szCs w:val="44"/>
          </w:rPr>
          <w:t>"Containers and Cloud"</w:t>
        </w:r>
      </w:hyperlink>
      <w:r w:rsidR="002141BE" w:rsidRPr="0082187B">
        <w:rPr>
          <w:szCs w:val="44"/>
        </w:rPr>
        <w:t xml:space="preserve"> course @ </w:t>
      </w:r>
      <w:proofErr w:type="spellStart"/>
      <w:r w:rsidR="002141BE" w:rsidRPr="0082187B">
        <w:rPr>
          <w:szCs w:val="44"/>
        </w:rPr>
        <w:t>SoftUni</w:t>
      </w:r>
      <w:proofErr w:type="spellEnd"/>
    </w:p>
    <w:p w14:paraId="16EECFF9" w14:textId="77777777" w:rsidR="006529CE" w:rsidRDefault="006529CE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</w:p>
    <w:p w14:paraId="1C179F49" w14:textId="4EBBB73A" w:rsidR="00A73D9C" w:rsidRPr="00CB06D9" w:rsidRDefault="00CB06D9" w:rsidP="00B3684B">
      <w:pPr>
        <w:jc w:val="center"/>
        <w:rPr>
          <w:noProof/>
        </w:rPr>
      </w:pPr>
      <w:r>
        <w:rPr>
          <w:rStyle w:val="Hyperlink"/>
          <w:color w:val="auto"/>
          <w:szCs w:val="44"/>
          <w:u w:val="none"/>
        </w:rPr>
        <w:t xml:space="preserve">Your task is to deploy an app to Azure via Docker </w:t>
      </w:r>
      <w:r w:rsidR="00F975F0">
        <w:rPr>
          <w:rStyle w:val="Hyperlink"/>
          <w:color w:val="auto"/>
          <w:szCs w:val="44"/>
          <w:u w:val="none"/>
        </w:rPr>
        <w:t>and</w:t>
      </w:r>
      <w:r>
        <w:rPr>
          <w:rStyle w:val="Hyperlink"/>
          <w:color w:val="auto"/>
          <w:szCs w:val="44"/>
          <w:u w:val="none"/>
        </w:rPr>
        <w:t xml:space="preserve"> Terraform</w:t>
      </w:r>
      <w:r w:rsidR="00F975F0">
        <w:rPr>
          <w:rStyle w:val="Hyperlink"/>
          <w:color w:val="auto"/>
          <w:szCs w:val="44"/>
          <w:u w:val="none"/>
        </w:rPr>
        <w:t xml:space="preserve"> and optionally – set up app monitoring and alert notification via Prometheus, </w:t>
      </w:r>
      <w:proofErr w:type="spellStart"/>
      <w:r w:rsidR="00F975F0">
        <w:rPr>
          <w:rStyle w:val="Hyperlink"/>
          <w:color w:val="auto"/>
          <w:szCs w:val="44"/>
          <w:u w:val="none"/>
        </w:rPr>
        <w:t>AlertManager</w:t>
      </w:r>
      <w:proofErr w:type="spellEnd"/>
      <w:r w:rsidR="00F975F0">
        <w:rPr>
          <w:rStyle w:val="Hyperlink"/>
          <w:color w:val="auto"/>
          <w:szCs w:val="44"/>
          <w:u w:val="none"/>
        </w:rPr>
        <w:t xml:space="preserve"> and Grafana.</w:t>
      </w:r>
    </w:p>
    <w:p w14:paraId="147CDB3A" w14:textId="6BBD5F47" w:rsidR="00D26404" w:rsidRDefault="000934B6" w:rsidP="00D72B79">
      <w:pPr>
        <w:pStyle w:val="Heading2"/>
        <w:jc w:val="both"/>
      </w:pPr>
      <w:r>
        <w:t>Deploy an ASP.NET Core MVC app to Azure via Docker</w:t>
      </w:r>
    </w:p>
    <w:p w14:paraId="5AFD07C0" w14:textId="6412CF25" w:rsidR="004F19A2" w:rsidRDefault="004F19A2" w:rsidP="004F19A2">
      <w:r>
        <w:t xml:space="preserve">You are provided with a .NET application that consists of two projects – one for the </w:t>
      </w:r>
      <w:r w:rsidRPr="004F19A2">
        <w:rPr>
          <w:b/>
          <w:bCs/>
        </w:rPr>
        <w:t>web application</w:t>
      </w:r>
      <w:r>
        <w:t xml:space="preserve"> and one for the </w:t>
      </w:r>
      <w:r w:rsidRPr="004F19A2">
        <w:rPr>
          <w:b/>
          <w:bCs/>
        </w:rPr>
        <w:t>SQL Server database</w:t>
      </w:r>
      <w:r>
        <w:t>.</w:t>
      </w:r>
      <w:r w:rsidR="00B96F87">
        <w:t xml:space="preserve"> </w:t>
      </w:r>
    </w:p>
    <w:p w14:paraId="3EC99535" w14:textId="6704CE8C" w:rsidR="004F19A2" w:rsidRDefault="004F19A2" w:rsidP="004F19A2">
      <w:pPr>
        <w:pStyle w:val="Heading3"/>
        <w:jc w:val="both"/>
      </w:pPr>
      <w:r>
        <w:t>Steps</w:t>
      </w:r>
    </w:p>
    <w:p w14:paraId="6BBE4CA6" w14:textId="4D5EC67A" w:rsidR="004F19A2" w:rsidRDefault="004F19A2" w:rsidP="004F19A2">
      <w:r>
        <w:t>Your task is to deploy the app to Azure via Docker</w:t>
      </w:r>
      <w:r>
        <w:rPr>
          <w:lang w:val="bg-BG"/>
        </w:rPr>
        <w:t xml:space="preserve"> </w:t>
      </w:r>
      <w:r>
        <w:t>by executing the following steps:</w:t>
      </w:r>
    </w:p>
    <w:p w14:paraId="47F11973" w14:textId="553A9264" w:rsidR="004F19A2" w:rsidRDefault="004F19A2" w:rsidP="00F7470D">
      <w:pPr>
        <w:pStyle w:val="Heading4"/>
        <w:jc w:val="both"/>
      </w:pPr>
      <w:r>
        <w:t xml:space="preserve">Build a </w:t>
      </w:r>
      <w:r w:rsidR="00C25B18">
        <w:t>C</w:t>
      </w:r>
      <w:r>
        <w:t xml:space="preserve">ustom </w:t>
      </w:r>
      <w:r w:rsidR="00C25B18">
        <w:t>I</w:t>
      </w:r>
      <w:r>
        <w:t>mage</w:t>
      </w:r>
    </w:p>
    <w:p w14:paraId="2712BF0B" w14:textId="1F8B0CD4" w:rsidR="00F7470D" w:rsidRDefault="00F7470D" w:rsidP="00F7470D">
      <w:r>
        <w:t xml:space="preserve">Create a </w:t>
      </w:r>
      <w:r w:rsidRPr="00F7470D">
        <w:rPr>
          <w:b/>
          <w:bCs/>
        </w:rPr>
        <w:t>Dockerfile</w:t>
      </w:r>
      <w:r>
        <w:t xml:space="preserve"> in the </w:t>
      </w:r>
      <w:r w:rsidRPr="00F7470D">
        <w:rPr>
          <w:b/>
          <w:bCs/>
        </w:rPr>
        <w:t>web app root directory</w:t>
      </w:r>
      <w:r>
        <w:t xml:space="preserve"> in the solution. The Dockerfile must contain </w:t>
      </w:r>
      <w:r w:rsidRPr="00F7470D">
        <w:rPr>
          <w:b/>
          <w:bCs/>
        </w:rPr>
        <w:t>four</w:t>
      </w:r>
      <w:r>
        <w:t xml:space="preserve"> stages:</w:t>
      </w:r>
    </w:p>
    <w:p w14:paraId="3477DD8F" w14:textId="64BC00D4" w:rsidR="00F7470D" w:rsidRDefault="00F7470D" w:rsidP="00F7470D">
      <w:pPr>
        <w:pStyle w:val="Heading5"/>
        <w:jc w:val="both"/>
      </w:pPr>
      <w:r>
        <w:t>Base</w:t>
      </w:r>
    </w:p>
    <w:p w14:paraId="1B78AFDE" w14:textId="065C447D" w:rsidR="00F7470D" w:rsidRPr="00F7470D" w:rsidRDefault="00E779E4" w:rsidP="00F7470D">
      <w:r>
        <w:t xml:space="preserve">This is the initial stage. </w:t>
      </w:r>
      <w:r w:rsidR="00E656AC">
        <w:t>Use the "</w:t>
      </w:r>
      <w:r w:rsidR="00E656AC" w:rsidRPr="00E656AC">
        <w:rPr>
          <w:rFonts w:ascii="Consolas" w:hAnsi="Consolas"/>
          <w:b/>
          <w:bCs/>
        </w:rPr>
        <w:t>mcr.microsoft.com/dotnet/aspnet:6.0</w:t>
      </w:r>
      <w:r w:rsidR="00E656AC">
        <w:t xml:space="preserve">" image. </w:t>
      </w:r>
      <w:r>
        <w:t xml:space="preserve">Expose ports </w:t>
      </w:r>
      <w:r w:rsidRPr="00E656AC">
        <w:rPr>
          <w:rFonts w:ascii="Consolas" w:hAnsi="Consolas"/>
          <w:b/>
          <w:bCs/>
        </w:rPr>
        <w:t>80</w:t>
      </w:r>
      <w:r>
        <w:t xml:space="preserve"> and </w:t>
      </w:r>
      <w:r w:rsidRPr="00E656AC">
        <w:rPr>
          <w:rFonts w:ascii="Consolas" w:hAnsi="Consolas"/>
          <w:b/>
          <w:bCs/>
        </w:rPr>
        <w:t>443</w:t>
      </w:r>
      <w:r w:rsidR="00E656AC">
        <w:t xml:space="preserve"> and set the working directory to </w:t>
      </w:r>
      <w:r w:rsidR="00E656AC" w:rsidRPr="00E656AC">
        <w:rPr>
          <w:rFonts w:ascii="Consolas" w:hAnsi="Consolas"/>
          <w:b/>
          <w:bCs/>
        </w:rPr>
        <w:t>/app</w:t>
      </w:r>
      <w:r w:rsidR="00E656AC">
        <w:t>.</w:t>
      </w:r>
    </w:p>
    <w:p w14:paraId="5D30BDA9" w14:textId="1FFA6122" w:rsidR="00F7470D" w:rsidRDefault="00F7470D" w:rsidP="00F7470D">
      <w:pPr>
        <w:pStyle w:val="Heading5"/>
        <w:jc w:val="both"/>
      </w:pPr>
      <w:r>
        <w:t>Build</w:t>
      </w:r>
    </w:p>
    <w:p w14:paraId="64978BA5" w14:textId="73D1B5CA" w:rsidR="007960C2" w:rsidRPr="00F7470D" w:rsidRDefault="00E656AC" w:rsidP="007960C2">
      <w:r>
        <w:t>Use the "</w:t>
      </w:r>
      <w:r w:rsidRPr="00E656AC">
        <w:rPr>
          <w:rFonts w:ascii="Consolas" w:hAnsi="Consolas"/>
          <w:b/>
          <w:bCs/>
        </w:rPr>
        <w:t>mcr.microsoft.com/dotnet/sdk:6.0</w:t>
      </w:r>
      <w:r>
        <w:t xml:space="preserve">" image. </w:t>
      </w:r>
      <w:r w:rsidR="00932C67">
        <w:t xml:space="preserve">Set the working </w:t>
      </w:r>
      <w:proofErr w:type="spellStart"/>
      <w:r w:rsidR="00932C67">
        <w:t>direcroty</w:t>
      </w:r>
      <w:proofErr w:type="spellEnd"/>
      <w:r w:rsidR="00932C67">
        <w:t xml:space="preserve"> to </w:t>
      </w:r>
      <w:r w:rsidR="00932C67" w:rsidRPr="00932C67">
        <w:rPr>
          <w:rFonts w:ascii="Consolas" w:hAnsi="Consolas"/>
          <w:b/>
          <w:bCs/>
        </w:rPr>
        <w:t>/src</w:t>
      </w:r>
      <w:r w:rsidR="00932C67">
        <w:t xml:space="preserve">. </w:t>
      </w:r>
      <w:r w:rsidR="00F7470D">
        <w:t xml:space="preserve">You should copy the </w:t>
      </w:r>
      <w:proofErr w:type="spellStart"/>
      <w:r w:rsidR="00CA6EA7" w:rsidRPr="00CA6EA7">
        <w:rPr>
          <w:rFonts w:ascii="Consolas" w:hAnsi="Consolas"/>
          <w:b/>
          <w:bCs/>
        </w:rPr>
        <w:t>SoftUni</w:t>
      </w:r>
      <w:r w:rsidR="005F5203">
        <w:rPr>
          <w:rFonts w:ascii="Consolas" w:hAnsi="Consolas"/>
          <w:b/>
          <w:bCs/>
        </w:rPr>
        <w:t>Bazar</w:t>
      </w:r>
      <w:proofErr w:type="spellEnd"/>
      <w:r w:rsidR="00F7470D">
        <w:t xml:space="preserve"> and </w:t>
      </w:r>
      <w:proofErr w:type="spellStart"/>
      <w:r w:rsidR="00CA6EA7" w:rsidRPr="00CA6EA7">
        <w:rPr>
          <w:rFonts w:ascii="Consolas" w:hAnsi="Consolas"/>
          <w:b/>
          <w:bCs/>
        </w:rPr>
        <w:t>SoftUni</w:t>
      </w:r>
      <w:r w:rsidR="005F5203">
        <w:rPr>
          <w:rFonts w:ascii="Consolas" w:hAnsi="Consolas"/>
          <w:b/>
          <w:bCs/>
        </w:rPr>
        <w:t>Bazar</w:t>
      </w:r>
      <w:r w:rsidR="00F7470D" w:rsidRPr="00C32475">
        <w:rPr>
          <w:rFonts w:ascii="Consolas" w:hAnsi="Consolas"/>
          <w:b/>
          <w:bCs/>
        </w:rPr>
        <w:t>.Data</w:t>
      </w:r>
      <w:proofErr w:type="spellEnd"/>
      <w:r w:rsidR="00F7470D">
        <w:t xml:space="preserve"> projects into the container</w:t>
      </w:r>
      <w:r w:rsidR="00AD20CE">
        <w:t>.</w:t>
      </w:r>
      <w:r w:rsidR="00984A94">
        <w:t xml:space="preserve"> Restore the packages, required by the </w:t>
      </w:r>
      <w:proofErr w:type="spellStart"/>
      <w:r w:rsidR="00CA6EA7" w:rsidRPr="00CA6EA7">
        <w:rPr>
          <w:rFonts w:ascii="Consolas" w:hAnsi="Consolas"/>
          <w:b/>
          <w:bCs/>
        </w:rPr>
        <w:t>SoftUni</w:t>
      </w:r>
      <w:r w:rsidR="0028404C">
        <w:rPr>
          <w:rFonts w:ascii="Consolas" w:hAnsi="Consolas"/>
          <w:b/>
          <w:bCs/>
        </w:rPr>
        <w:t>Bazar</w:t>
      </w:r>
      <w:proofErr w:type="spellEnd"/>
      <w:r w:rsidR="00984A94">
        <w:t xml:space="preserve"> application.</w:t>
      </w:r>
      <w:r w:rsidR="00A227C8">
        <w:t xml:space="preserve"> Copy all of the files into the current working directory. </w:t>
      </w:r>
      <w:r w:rsidR="00730891">
        <w:t xml:space="preserve">Build the application in </w:t>
      </w:r>
      <w:r w:rsidR="00730891" w:rsidRPr="00730891">
        <w:rPr>
          <w:rFonts w:ascii="Consolas" w:hAnsi="Consolas"/>
          <w:b/>
          <w:bCs/>
        </w:rPr>
        <w:t>Release</w:t>
      </w:r>
      <w:r w:rsidR="00730891">
        <w:t xml:space="preserve"> mode. </w:t>
      </w:r>
      <w:r w:rsidR="005B6C71">
        <w:t>Don't forget to set th</w:t>
      </w:r>
      <w:r w:rsidR="00BE5655">
        <w:t>e directory for the build artifacts.</w:t>
      </w:r>
    </w:p>
    <w:p w14:paraId="4CC20C41" w14:textId="29AE5BE5" w:rsidR="00F7470D" w:rsidRDefault="00F7470D" w:rsidP="00F7470D">
      <w:pPr>
        <w:pStyle w:val="Heading5"/>
        <w:jc w:val="both"/>
      </w:pPr>
      <w:r>
        <w:t>Publish</w:t>
      </w:r>
    </w:p>
    <w:p w14:paraId="2F934AE1" w14:textId="2AE306A1" w:rsidR="007960C2" w:rsidRPr="00F7470D" w:rsidRDefault="00ED78B1" w:rsidP="007960C2">
      <w:r>
        <w:t xml:space="preserve">Publish the application in </w:t>
      </w:r>
      <w:r w:rsidRPr="00007ECB">
        <w:rPr>
          <w:rFonts w:ascii="Consolas" w:hAnsi="Consolas"/>
          <w:b/>
          <w:bCs/>
        </w:rPr>
        <w:t>Release</w:t>
      </w:r>
      <w:r>
        <w:t xml:space="preserve"> mode. </w:t>
      </w:r>
      <w:r w:rsidR="001F577D">
        <w:t xml:space="preserve">Set the working directory to </w:t>
      </w:r>
      <w:r w:rsidR="001F577D" w:rsidRPr="001F577D">
        <w:rPr>
          <w:rStyle w:val="HTMLCode"/>
          <w:rFonts w:ascii="Consolas" w:eastAsiaTheme="minorHAnsi" w:hAnsi="Consolas"/>
          <w:b/>
          <w:bCs/>
          <w:sz w:val="22"/>
          <w:szCs w:val="22"/>
        </w:rPr>
        <w:t>/app</w:t>
      </w:r>
      <w:r w:rsidR="009105AD">
        <w:rPr>
          <w:rStyle w:val="HTMLCode"/>
          <w:rFonts w:ascii="Consolas" w:eastAsiaTheme="minorHAnsi" w:hAnsi="Consolas"/>
          <w:b/>
          <w:bCs/>
          <w:sz w:val="22"/>
          <w:szCs w:val="22"/>
        </w:rPr>
        <w:t>/publish</w:t>
      </w:r>
      <w:r w:rsidR="007960C2">
        <w:t>.</w:t>
      </w:r>
      <w:r>
        <w:t xml:space="preserve"> </w:t>
      </w:r>
      <w:r w:rsidR="00276673">
        <w:t xml:space="preserve">Don't forget to exclude the </w:t>
      </w:r>
      <w:proofErr w:type="spellStart"/>
      <w:r w:rsidR="00276673" w:rsidRPr="00276673">
        <w:rPr>
          <w:rFonts w:ascii="Consolas" w:hAnsi="Consolas"/>
          <w:b/>
          <w:bCs/>
        </w:rPr>
        <w:t>AppHost</w:t>
      </w:r>
      <w:proofErr w:type="spellEnd"/>
      <w:r w:rsidR="00276673">
        <w:t xml:space="preserve"> when publishing.</w:t>
      </w:r>
    </w:p>
    <w:p w14:paraId="79154F1B" w14:textId="1813F3B0" w:rsidR="00F7470D" w:rsidRDefault="00F7470D" w:rsidP="00F7470D">
      <w:pPr>
        <w:pStyle w:val="Heading5"/>
        <w:jc w:val="both"/>
      </w:pPr>
      <w:r>
        <w:t>Final</w:t>
      </w:r>
    </w:p>
    <w:p w14:paraId="31DDD1D2" w14:textId="1AB511A4" w:rsidR="007960C2" w:rsidRPr="00F7470D" w:rsidRDefault="007960C2" w:rsidP="007960C2">
      <w:r>
        <w:t xml:space="preserve">Set the working directory to </w:t>
      </w:r>
      <w:r w:rsidRPr="001F577D">
        <w:rPr>
          <w:rStyle w:val="HTMLCode"/>
          <w:rFonts w:ascii="Consolas" w:eastAsiaTheme="minorHAnsi" w:hAnsi="Consolas"/>
          <w:b/>
          <w:bCs/>
          <w:sz w:val="22"/>
          <w:szCs w:val="22"/>
        </w:rPr>
        <w:t>/app</w:t>
      </w:r>
      <w:r>
        <w:t>.</w:t>
      </w:r>
      <w:r w:rsidR="005C1A06">
        <w:t xml:space="preserve"> Copy the output from the "</w:t>
      </w:r>
      <w:r w:rsidR="005C1A06" w:rsidRPr="00DD4726">
        <w:rPr>
          <w:rFonts w:ascii="Consolas" w:hAnsi="Consolas"/>
          <w:b/>
          <w:bCs/>
        </w:rPr>
        <w:t>Publish</w:t>
      </w:r>
      <w:r w:rsidR="005C1A06">
        <w:t>" stage</w:t>
      </w:r>
      <w:r w:rsidR="00367EE3">
        <w:t xml:space="preserve">. Set the </w:t>
      </w:r>
      <w:proofErr w:type="spellStart"/>
      <w:r w:rsidR="00367EE3">
        <w:t>entrypoint</w:t>
      </w:r>
      <w:proofErr w:type="spellEnd"/>
      <w:r w:rsidR="00367EE3">
        <w:t xml:space="preserve"> for the container</w:t>
      </w:r>
      <w:r w:rsidR="00565871">
        <w:t xml:space="preserve"> and the executable file.</w:t>
      </w:r>
    </w:p>
    <w:p w14:paraId="3778C06B" w14:textId="62AABD96" w:rsidR="007960C2" w:rsidRPr="007960C2" w:rsidRDefault="007960C2" w:rsidP="007960C2">
      <w:pPr>
        <w:rPr>
          <w:b/>
          <w:bCs/>
          <w:u w:val="single"/>
        </w:rPr>
      </w:pPr>
      <w:r w:rsidRPr="007960C2">
        <w:rPr>
          <w:b/>
          <w:bCs/>
          <w:u w:val="single"/>
        </w:rPr>
        <w:t>NOTE:</w:t>
      </w:r>
      <w:r>
        <w:rPr>
          <w:b/>
          <w:bCs/>
          <w:u w:val="single"/>
        </w:rPr>
        <w:t xml:space="preserve"> Feel free to use the built-in Docker support of Visual Studio.</w:t>
      </w:r>
    </w:p>
    <w:p w14:paraId="4E17CF66" w14:textId="430EE4D0" w:rsidR="00F7470D" w:rsidRPr="00C25B18" w:rsidRDefault="00C25B18" w:rsidP="00F7470D">
      <w:pPr>
        <w:pStyle w:val="Heading4"/>
        <w:jc w:val="both"/>
      </w:pPr>
      <w:r>
        <w:t>Orchestrate Containers</w:t>
      </w:r>
      <w:r w:rsidR="002C114A">
        <w:t xml:space="preserve"> </w:t>
      </w:r>
    </w:p>
    <w:p w14:paraId="45554D7C" w14:textId="4ED885D7" w:rsidR="000D65C4" w:rsidRDefault="00BE23E0" w:rsidP="00BE23E0">
      <w:r>
        <w:t xml:space="preserve">Create a </w:t>
      </w:r>
      <w:r w:rsidRPr="00CD2B04">
        <w:rPr>
          <w:b/>
          <w:bCs/>
        </w:rPr>
        <w:t>docker-</w:t>
      </w:r>
      <w:proofErr w:type="spellStart"/>
      <w:r w:rsidRPr="00CD2B04">
        <w:rPr>
          <w:b/>
          <w:bCs/>
        </w:rPr>
        <w:t>compose.yaml</w:t>
      </w:r>
      <w:proofErr w:type="spellEnd"/>
      <w:r>
        <w:t xml:space="preserve"> file. It should contain</w:t>
      </w:r>
      <w:r w:rsidR="000D65C4">
        <w:t xml:space="preserve"> the version of the file, definitions of the</w:t>
      </w:r>
      <w:r>
        <w:t xml:space="preserve"> </w:t>
      </w:r>
      <w:r w:rsidRPr="00C34F44">
        <w:rPr>
          <w:b/>
          <w:bCs/>
        </w:rPr>
        <w:t>two services</w:t>
      </w:r>
      <w:r>
        <w:t xml:space="preserve">: </w:t>
      </w:r>
      <w:r w:rsidR="00003B3A">
        <w:t xml:space="preserve">for the </w:t>
      </w:r>
      <w:r w:rsidRPr="00C34F44">
        <w:rPr>
          <w:b/>
          <w:bCs/>
        </w:rPr>
        <w:t>database</w:t>
      </w:r>
      <w:r>
        <w:t xml:space="preserve"> and</w:t>
      </w:r>
      <w:r w:rsidR="00003B3A">
        <w:t xml:space="preserve"> for the</w:t>
      </w:r>
      <w:r>
        <w:t xml:space="preserve"> </w:t>
      </w:r>
      <w:r w:rsidRPr="00C34F44">
        <w:rPr>
          <w:b/>
          <w:bCs/>
        </w:rPr>
        <w:t>web</w:t>
      </w:r>
      <w:r>
        <w:t xml:space="preserve"> </w:t>
      </w:r>
      <w:r w:rsidRPr="00C34F44">
        <w:rPr>
          <w:b/>
          <w:bCs/>
        </w:rPr>
        <w:t>app</w:t>
      </w:r>
      <w:r w:rsidR="00ED347D">
        <w:rPr>
          <w:b/>
          <w:bCs/>
        </w:rPr>
        <w:t xml:space="preserve"> </w:t>
      </w:r>
      <w:r w:rsidR="00ED347D" w:rsidRPr="00ED347D">
        <w:t>and</w:t>
      </w:r>
      <w:r w:rsidR="00ED347D">
        <w:rPr>
          <w:b/>
          <w:bCs/>
        </w:rPr>
        <w:t xml:space="preserve"> volume</w:t>
      </w:r>
      <w:r w:rsidR="003E1AB1">
        <w:rPr>
          <w:b/>
          <w:bCs/>
        </w:rPr>
        <w:t>s</w:t>
      </w:r>
      <w:r w:rsidR="00ED347D">
        <w:rPr>
          <w:b/>
          <w:bCs/>
        </w:rPr>
        <w:t xml:space="preserve"> </w:t>
      </w:r>
      <w:r w:rsidR="00ED347D">
        <w:t>definition.</w:t>
      </w:r>
    </w:p>
    <w:p w14:paraId="0911EBD5" w14:textId="2729BD88" w:rsidR="00856F8B" w:rsidRDefault="00856F8B" w:rsidP="00856F8B">
      <w:pPr>
        <w:pStyle w:val="Heading5"/>
        <w:jc w:val="both"/>
      </w:pPr>
      <w:r>
        <w:t>Database service</w:t>
      </w:r>
    </w:p>
    <w:p w14:paraId="0758DC3B" w14:textId="6D7CB3D5" w:rsidR="00856F8B" w:rsidRPr="00BB1C64" w:rsidRDefault="00856F8B" w:rsidP="00856F8B">
      <w:r w:rsidRPr="00BB1C64">
        <w:t>The file should contain:</w:t>
      </w:r>
    </w:p>
    <w:p w14:paraId="640BD150" w14:textId="6D110447" w:rsidR="00856F8B" w:rsidRDefault="00856F8B" w:rsidP="00856F8B">
      <w:pPr>
        <w:pStyle w:val="ListParagraph"/>
        <w:numPr>
          <w:ilvl w:val="0"/>
          <w:numId w:val="28"/>
        </w:numPr>
        <w:rPr>
          <w:b/>
          <w:bCs/>
        </w:rPr>
      </w:pPr>
      <w:r w:rsidRPr="00856F8B">
        <w:rPr>
          <w:b/>
          <w:bCs/>
        </w:rPr>
        <w:t>container</w:t>
      </w:r>
      <w:r>
        <w:rPr>
          <w:b/>
          <w:bCs/>
        </w:rPr>
        <w:t xml:space="preserve"> </w:t>
      </w:r>
      <w:r w:rsidRPr="00856F8B">
        <w:rPr>
          <w:b/>
          <w:bCs/>
        </w:rPr>
        <w:t>name</w:t>
      </w:r>
    </w:p>
    <w:p w14:paraId="1057D8DF" w14:textId="5ABAA466" w:rsidR="00856F8B" w:rsidRDefault="00856F8B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image</w:t>
      </w:r>
    </w:p>
    <w:p w14:paraId="4541BDCA" w14:textId="4829E41A" w:rsidR="00856F8B" w:rsidRPr="0096273F" w:rsidRDefault="00856F8B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exposed ports</w:t>
      </w:r>
      <w:r w:rsidR="00FB1054">
        <w:rPr>
          <w:b/>
          <w:bCs/>
        </w:rPr>
        <w:t xml:space="preserve">: </w:t>
      </w:r>
      <w:r w:rsidR="00FB1054" w:rsidRPr="00FB1054">
        <w:rPr>
          <w:rFonts w:ascii="Consolas" w:hAnsi="Consolas"/>
          <w:b/>
          <w:bCs/>
        </w:rPr>
        <w:t>1433:1433</w:t>
      </w:r>
    </w:p>
    <w:p w14:paraId="0A208786" w14:textId="70315822" w:rsidR="0096273F" w:rsidRDefault="0096273F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deployment configuration</w:t>
      </w:r>
    </w:p>
    <w:p w14:paraId="300F0F35" w14:textId="4C821B86" w:rsidR="0096273F" w:rsidRDefault="0096273F" w:rsidP="0096273F">
      <w:pPr>
        <w:pStyle w:val="ListParagraph"/>
        <w:numPr>
          <w:ilvl w:val="1"/>
          <w:numId w:val="28"/>
        </w:numPr>
        <w:rPr>
          <w:b/>
          <w:bCs/>
        </w:rPr>
      </w:pPr>
      <w:r>
        <w:rPr>
          <w:b/>
          <w:bCs/>
        </w:rPr>
        <w:lastRenderedPageBreak/>
        <w:t>resource reservations</w:t>
      </w:r>
    </w:p>
    <w:p w14:paraId="3666C71C" w14:textId="3D761FEE" w:rsidR="0096273F" w:rsidRDefault="0096273F" w:rsidP="0096273F">
      <w:pPr>
        <w:pStyle w:val="ListParagraph"/>
        <w:numPr>
          <w:ilvl w:val="2"/>
          <w:numId w:val="28"/>
        </w:numPr>
        <w:rPr>
          <w:b/>
          <w:bCs/>
        </w:rPr>
      </w:pPr>
      <w:r>
        <w:rPr>
          <w:b/>
          <w:bCs/>
        </w:rPr>
        <w:t xml:space="preserve">CPUs: </w:t>
      </w:r>
      <w:r w:rsidRPr="0096273F">
        <w:rPr>
          <w:rFonts w:ascii="Consolas" w:hAnsi="Consolas"/>
          <w:b/>
          <w:bCs/>
        </w:rPr>
        <w:t>2</w:t>
      </w:r>
    </w:p>
    <w:p w14:paraId="69B73CFC" w14:textId="2BEC296E" w:rsidR="0096273F" w:rsidRDefault="0096273F" w:rsidP="0096273F">
      <w:pPr>
        <w:pStyle w:val="ListParagraph"/>
        <w:numPr>
          <w:ilvl w:val="2"/>
          <w:numId w:val="28"/>
        </w:numPr>
        <w:rPr>
          <w:b/>
          <w:bCs/>
        </w:rPr>
      </w:pPr>
      <w:r>
        <w:rPr>
          <w:b/>
          <w:bCs/>
        </w:rPr>
        <w:t xml:space="preserve">Memory: </w:t>
      </w:r>
      <w:r w:rsidRPr="0096273F">
        <w:rPr>
          <w:rFonts w:ascii="Consolas" w:hAnsi="Consolas"/>
          <w:b/>
          <w:bCs/>
        </w:rPr>
        <w:t>2GB</w:t>
      </w:r>
    </w:p>
    <w:p w14:paraId="4794C72E" w14:textId="5D23BFFF" w:rsidR="00856F8B" w:rsidRDefault="00856F8B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environment variables</w:t>
      </w:r>
    </w:p>
    <w:p w14:paraId="3F898BF0" w14:textId="2475736E" w:rsidR="00856F8B" w:rsidRDefault="00856F8B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volumes</w:t>
      </w:r>
    </w:p>
    <w:p w14:paraId="50BE26AF" w14:textId="10025EDF" w:rsidR="00856F8B" w:rsidRPr="000D65C4" w:rsidRDefault="00856F8B" w:rsidP="000D65C4">
      <w:pPr>
        <w:pStyle w:val="Heading5"/>
        <w:jc w:val="both"/>
      </w:pPr>
      <w:r w:rsidRPr="000D65C4">
        <w:t>Web app service</w:t>
      </w:r>
    </w:p>
    <w:p w14:paraId="45FE4E3A" w14:textId="62A3B069" w:rsidR="00856F8B" w:rsidRPr="000D65C4" w:rsidRDefault="00856F8B" w:rsidP="00856F8B">
      <w:r w:rsidRPr="000D65C4">
        <w:t>The file should contain:</w:t>
      </w:r>
    </w:p>
    <w:p w14:paraId="3CB3A741" w14:textId="0E81904C" w:rsidR="00856F8B" w:rsidRDefault="00856F8B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container name</w:t>
      </w:r>
    </w:p>
    <w:p w14:paraId="1B895D59" w14:textId="30F25041" w:rsidR="008355B7" w:rsidRDefault="008355B7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build context</w:t>
      </w:r>
    </w:p>
    <w:p w14:paraId="5AFDA281" w14:textId="394E4B05" w:rsidR="008355B7" w:rsidRPr="008355B7" w:rsidRDefault="008355B7" w:rsidP="008355B7">
      <w:pPr>
        <w:pStyle w:val="ListParagraph"/>
        <w:numPr>
          <w:ilvl w:val="1"/>
          <w:numId w:val="28"/>
        </w:numPr>
      </w:pPr>
      <w:r w:rsidRPr="008355B7">
        <w:t xml:space="preserve">the </w:t>
      </w:r>
      <w:proofErr w:type="spellStart"/>
      <w:r w:rsidRPr="008355B7">
        <w:rPr>
          <w:b/>
          <w:bCs/>
        </w:rPr>
        <w:t>dockerfile</w:t>
      </w:r>
      <w:proofErr w:type="spellEnd"/>
      <w:r w:rsidRPr="008355B7">
        <w:rPr>
          <w:b/>
          <w:bCs/>
        </w:rPr>
        <w:t xml:space="preserve"> path</w:t>
      </w:r>
      <w:r w:rsidRPr="008355B7">
        <w:t xml:space="preserve"> for building the container</w:t>
      </w:r>
    </w:p>
    <w:p w14:paraId="21237C37" w14:textId="460D5FF9" w:rsidR="00856F8B" w:rsidRDefault="000D65C4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image</w:t>
      </w:r>
    </w:p>
    <w:p w14:paraId="0A27A9EE" w14:textId="64AC7C50" w:rsidR="000D65C4" w:rsidRDefault="0096273F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 xml:space="preserve">exposed ports: </w:t>
      </w:r>
      <w:r w:rsidRPr="0096273F">
        <w:rPr>
          <w:rFonts w:ascii="Consolas" w:hAnsi="Consolas"/>
          <w:b/>
          <w:bCs/>
        </w:rPr>
        <w:t>80:80</w:t>
      </w:r>
    </w:p>
    <w:p w14:paraId="1136C34E" w14:textId="4AC36B13" w:rsidR="000D65C4" w:rsidRDefault="000D65C4" w:rsidP="00856F8B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restart</w:t>
      </w:r>
      <w:r w:rsidR="006B17C0">
        <w:rPr>
          <w:b/>
          <w:bCs/>
        </w:rPr>
        <w:t xml:space="preserve"> policy</w:t>
      </w:r>
    </w:p>
    <w:p w14:paraId="1B0B0956" w14:textId="1FF8012E" w:rsidR="003E1AB1" w:rsidRDefault="003E1AB1" w:rsidP="003E1AB1">
      <w:pPr>
        <w:pStyle w:val="Heading5"/>
        <w:jc w:val="both"/>
      </w:pPr>
      <w:r>
        <w:t>Volumes</w:t>
      </w:r>
    </w:p>
    <w:p w14:paraId="08520D65" w14:textId="2BDFCCF0" w:rsidR="003E1AB1" w:rsidRPr="002B7B6F" w:rsidRDefault="003E1AB1" w:rsidP="003E1AB1">
      <w:pPr>
        <w:pStyle w:val="ListParagraph"/>
        <w:numPr>
          <w:ilvl w:val="0"/>
          <w:numId w:val="28"/>
        </w:numPr>
      </w:pPr>
      <w:r>
        <w:t xml:space="preserve">Volume: </w:t>
      </w:r>
      <w:proofErr w:type="spellStart"/>
      <w:r w:rsidRPr="003E1AB1">
        <w:rPr>
          <w:rFonts w:ascii="Consolas" w:hAnsi="Consolas"/>
          <w:b/>
          <w:bCs/>
        </w:rPr>
        <w:t>sqldata</w:t>
      </w:r>
      <w:proofErr w:type="spellEnd"/>
    </w:p>
    <w:p w14:paraId="43C5CD8F" w14:textId="56602B49" w:rsidR="002B7B6F" w:rsidRPr="002B7B6F" w:rsidRDefault="002B7B6F" w:rsidP="002B7B6F">
      <w:pPr>
        <w:pStyle w:val="ListParagraph"/>
        <w:numPr>
          <w:ilvl w:val="1"/>
          <w:numId w:val="28"/>
        </w:numPr>
        <w:rPr>
          <w:b/>
          <w:bCs/>
        </w:rPr>
      </w:pPr>
      <w:r w:rsidRPr="002B7B6F">
        <w:rPr>
          <w:b/>
          <w:bCs/>
        </w:rPr>
        <w:t>Volume driver to use</w:t>
      </w:r>
    </w:p>
    <w:p w14:paraId="42698049" w14:textId="68E07316" w:rsidR="002B7B6F" w:rsidRDefault="002B7B6F" w:rsidP="002B7B6F">
      <w:pPr>
        <w:pStyle w:val="ListParagraph"/>
        <w:numPr>
          <w:ilvl w:val="1"/>
          <w:numId w:val="28"/>
        </w:numPr>
      </w:pPr>
      <w:r>
        <w:t>Additional volume driver options</w:t>
      </w:r>
    </w:p>
    <w:p w14:paraId="05ABF288" w14:textId="57C59092" w:rsidR="002B7B6F" w:rsidRPr="002B7B6F" w:rsidRDefault="002B7B6F" w:rsidP="002B7B6F">
      <w:pPr>
        <w:pStyle w:val="ListParagraph"/>
        <w:numPr>
          <w:ilvl w:val="2"/>
          <w:numId w:val="28"/>
        </w:numPr>
      </w:pPr>
      <w:r w:rsidRPr="00B367F9">
        <w:rPr>
          <w:b/>
          <w:bCs/>
        </w:rPr>
        <w:t>Share name</w:t>
      </w:r>
      <w:r>
        <w:t xml:space="preserve">: </w:t>
      </w:r>
      <w:proofErr w:type="spellStart"/>
      <w:r w:rsidRPr="002B7B6F">
        <w:rPr>
          <w:rFonts w:ascii="Consolas" w:hAnsi="Consolas"/>
          <w:b/>
          <w:bCs/>
        </w:rPr>
        <w:t>sql</w:t>
      </w:r>
      <w:proofErr w:type="spellEnd"/>
      <w:r w:rsidRPr="002B7B6F">
        <w:rPr>
          <w:rFonts w:ascii="Consolas" w:hAnsi="Consolas"/>
          <w:b/>
          <w:bCs/>
        </w:rPr>
        <w:t>-volume</w:t>
      </w:r>
    </w:p>
    <w:p w14:paraId="45EFA3F3" w14:textId="6396FA82" w:rsidR="003E1AB1" w:rsidRPr="00D50DCF" w:rsidRDefault="002B7B6F" w:rsidP="003E1AB1">
      <w:pPr>
        <w:pStyle w:val="ListParagraph"/>
        <w:numPr>
          <w:ilvl w:val="2"/>
          <w:numId w:val="28"/>
        </w:numPr>
      </w:pPr>
      <w:r w:rsidRPr="002B7B6F">
        <w:rPr>
          <w:rFonts w:cstheme="minorHAnsi"/>
          <w:b/>
          <w:bCs/>
        </w:rPr>
        <w:t>Storage account name:</w:t>
      </w:r>
      <w:r>
        <w:rPr>
          <w:rFonts w:ascii="Consolas" w:hAnsi="Consolas"/>
          <w:b/>
          <w:bCs/>
        </w:rPr>
        <w:t xml:space="preserve"> </w:t>
      </w:r>
      <w:r w:rsidR="00406389">
        <w:rPr>
          <w:rFonts w:ascii="Consolas" w:hAnsi="Consolas"/>
          <w:b/>
          <w:bCs/>
        </w:rPr>
        <w:t>{username}</w:t>
      </w:r>
      <w:proofErr w:type="spellStart"/>
      <w:r w:rsidR="004B270F">
        <w:rPr>
          <w:rFonts w:ascii="Consolas" w:hAnsi="Consolas"/>
          <w:b/>
          <w:bCs/>
        </w:rPr>
        <w:t>bazar</w:t>
      </w:r>
      <w:r w:rsidR="00D50DCF">
        <w:rPr>
          <w:rFonts w:ascii="Consolas" w:hAnsi="Consolas"/>
          <w:b/>
          <w:bCs/>
        </w:rPr>
        <w:t>sa</w:t>
      </w:r>
      <w:proofErr w:type="spellEnd"/>
    </w:p>
    <w:p w14:paraId="3B2C2C90" w14:textId="5EC1737C" w:rsidR="00D50DCF" w:rsidRPr="005C26F6" w:rsidRDefault="00D50DCF" w:rsidP="00D50DCF">
      <w:pPr>
        <w:rPr>
          <w:b/>
          <w:bCs/>
          <w:u w:val="single"/>
        </w:rPr>
      </w:pPr>
      <w:r w:rsidRPr="005C26F6">
        <w:rPr>
          <w:b/>
          <w:bCs/>
          <w:u w:val="single"/>
        </w:rPr>
        <w:t xml:space="preserve">NOTE: The storage account name can be max up to 24 characters! </w:t>
      </w:r>
      <w:r w:rsidR="005C26F6">
        <w:rPr>
          <w:b/>
          <w:bCs/>
          <w:u w:val="single"/>
        </w:rPr>
        <w:t xml:space="preserve">If the </w:t>
      </w:r>
      <w:r w:rsidR="005C26F6" w:rsidRPr="005C26F6">
        <w:rPr>
          <w:rFonts w:ascii="Consolas" w:hAnsi="Consolas"/>
          <w:b/>
          <w:bCs/>
          <w:u w:val="single"/>
        </w:rPr>
        <w:t>{username}</w:t>
      </w:r>
      <w:proofErr w:type="spellStart"/>
      <w:r w:rsidR="005C26F6" w:rsidRPr="005C26F6">
        <w:rPr>
          <w:rFonts w:ascii="Consolas" w:hAnsi="Consolas"/>
          <w:b/>
          <w:bCs/>
          <w:u w:val="single"/>
        </w:rPr>
        <w:t>bazarsa</w:t>
      </w:r>
      <w:proofErr w:type="spellEnd"/>
      <w:r w:rsidR="005C26F6">
        <w:rPr>
          <w:b/>
          <w:bCs/>
          <w:u w:val="single"/>
        </w:rPr>
        <w:t xml:space="preserve"> is longer than 24 characters, you can name it </w:t>
      </w:r>
      <w:r w:rsidR="005C26F6" w:rsidRPr="005C26F6">
        <w:rPr>
          <w:rFonts w:ascii="Consolas" w:hAnsi="Consolas"/>
          <w:b/>
          <w:bCs/>
          <w:u w:val="single"/>
        </w:rPr>
        <w:t>{username}</w:t>
      </w:r>
      <w:proofErr w:type="spellStart"/>
      <w:r w:rsidR="005C26F6" w:rsidRPr="005C26F6">
        <w:rPr>
          <w:rFonts w:ascii="Consolas" w:hAnsi="Consolas"/>
          <w:b/>
          <w:bCs/>
          <w:u w:val="single"/>
        </w:rPr>
        <w:t>bsa</w:t>
      </w:r>
      <w:proofErr w:type="spellEnd"/>
      <w:r w:rsidR="005C26F6">
        <w:rPr>
          <w:b/>
          <w:bCs/>
          <w:u w:val="single"/>
        </w:rPr>
        <w:t>.</w:t>
      </w:r>
    </w:p>
    <w:p w14:paraId="7FA7C91F" w14:textId="17A1B72B" w:rsidR="00CE298C" w:rsidRDefault="00C235C6" w:rsidP="00CE298C">
      <w:pPr>
        <w:pStyle w:val="Heading4"/>
        <w:jc w:val="both"/>
      </w:pPr>
      <w:r>
        <w:t>Create Azure Container Registry</w:t>
      </w:r>
    </w:p>
    <w:p w14:paraId="1369E165" w14:textId="45303812" w:rsidR="00640681" w:rsidRDefault="00640681" w:rsidP="00640681">
      <w:r>
        <w:t>Create a resource group and a container registry.</w:t>
      </w:r>
    </w:p>
    <w:p w14:paraId="3EF8F8D6" w14:textId="2A20EC87" w:rsidR="00640681" w:rsidRDefault="00640681" w:rsidP="00640681">
      <w:pPr>
        <w:pStyle w:val="Heading5"/>
        <w:jc w:val="both"/>
      </w:pPr>
      <w:r>
        <w:t>Resource group</w:t>
      </w:r>
    </w:p>
    <w:p w14:paraId="4C1EB0E3" w14:textId="0B6FCE7A" w:rsidR="00640681" w:rsidRDefault="00640681" w:rsidP="00640681">
      <w:r>
        <w:t xml:space="preserve">Name: </w:t>
      </w:r>
      <w:r w:rsidR="00AE4E19" w:rsidRPr="00AE4E19">
        <w:rPr>
          <w:rFonts w:ascii="Consolas" w:hAnsi="Consolas"/>
          <w:b/>
          <w:bCs/>
        </w:rPr>
        <w:t>{username}</w:t>
      </w:r>
      <w:proofErr w:type="spellStart"/>
      <w:r w:rsidR="004B270F">
        <w:rPr>
          <w:rFonts w:ascii="Consolas" w:hAnsi="Consolas"/>
          <w:b/>
          <w:bCs/>
        </w:rPr>
        <w:t>bazar</w:t>
      </w:r>
      <w:r w:rsidR="00315CA0">
        <w:rPr>
          <w:rFonts w:ascii="Consolas" w:hAnsi="Consolas"/>
          <w:b/>
          <w:bCs/>
        </w:rPr>
        <w:t>s</w:t>
      </w:r>
      <w:r w:rsidR="00AE4E19">
        <w:rPr>
          <w:rFonts w:ascii="Consolas" w:hAnsi="Consolas"/>
          <w:b/>
          <w:bCs/>
        </w:rPr>
        <w:t>rg</w:t>
      </w:r>
      <w:proofErr w:type="spellEnd"/>
    </w:p>
    <w:p w14:paraId="1308075F" w14:textId="76E837F6" w:rsidR="00640681" w:rsidRDefault="00640681" w:rsidP="00640681">
      <w:pPr>
        <w:pStyle w:val="Heading5"/>
        <w:jc w:val="both"/>
      </w:pPr>
      <w:r>
        <w:t>Container registry</w:t>
      </w:r>
    </w:p>
    <w:p w14:paraId="360F84CE" w14:textId="2573DE9B" w:rsidR="00640681" w:rsidRDefault="00640681" w:rsidP="00640681">
      <w:pPr>
        <w:rPr>
          <w:rFonts w:ascii="Consolas" w:hAnsi="Consolas"/>
          <w:b/>
          <w:bCs/>
        </w:rPr>
      </w:pPr>
      <w:r>
        <w:t>Name</w:t>
      </w:r>
      <w:r w:rsidR="004056E4">
        <w:t>:</w:t>
      </w:r>
      <w:r>
        <w:t xml:space="preserve"> </w:t>
      </w:r>
      <w:r w:rsidR="00AE4E19" w:rsidRPr="00AE4E19">
        <w:rPr>
          <w:rFonts w:ascii="Consolas" w:hAnsi="Consolas"/>
          <w:b/>
          <w:bCs/>
        </w:rPr>
        <w:t>{username}</w:t>
      </w:r>
      <w:proofErr w:type="spellStart"/>
      <w:r w:rsidR="004B270F">
        <w:rPr>
          <w:rFonts w:ascii="Consolas" w:hAnsi="Consolas"/>
          <w:b/>
          <w:bCs/>
        </w:rPr>
        <w:t>bazar</w:t>
      </w:r>
      <w:r w:rsidR="00315CA0">
        <w:rPr>
          <w:rFonts w:ascii="Consolas" w:hAnsi="Consolas"/>
          <w:b/>
          <w:bCs/>
        </w:rPr>
        <w:t>s</w:t>
      </w:r>
      <w:r w:rsidRPr="004056E4">
        <w:rPr>
          <w:rFonts w:ascii="Consolas" w:hAnsi="Consolas"/>
          <w:b/>
          <w:bCs/>
        </w:rPr>
        <w:t>cr</w:t>
      </w:r>
      <w:proofErr w:type="spellEnd"/>
    </w:p>
    <w:p w14:paraId="445857B3" w14:textId="52E447A0" w:rsidR="00331EA4" w:rsidRDefault="00331EA4" w:rsidP="00331EA4">
      <w:pPr>
        <w:pStyle w:val="Heading4"/>
        <w:jc w:val="both"/>
      </w:pPr>
      <w:r>
        <w:t xml:space="preserve">Push Image to Azure Container Registry </w:t>
      </w:r>
    </w:p>
    <w:p w14:paraId="13E49C99" w14:textId="51793305" w:rsidR="00331EA4" w:rsidRPr="00640681" w:rsidRDefault="006B613B" w:rsidP="00640681">
      <w:r>
        <w:t>Push the image to your Azure container registry</w:t>
      </w:r>
      <w:r w:rsidR="00BC02FA">
        <w:t>.</w:t>
      </w:r>
    </w:p>
    <w:p w14:paraId="43245B5D" w14:textId="499EA6C8" w:rsidR="00BB1C64" w:rsidRDefault="00BB1C64" w:rsidP="00BB1C64">
      <w:pPr>
        <w:pStyle w:val="Heading4"/>
        <w:jc w:val="both"/>
      </w:pPr>
      <w:r>
        <w:t>Create Azure Conte</w:t>
      </w:r>
      <w:r w:rsidR="00022E67">
        <w:t>x</w:t>
      </w:r>
      <w:r>
        <w:t>t</w:t>
      </w:r>
      <w:r w:rsidR="00486936">
        <w:t xml:space="preserve"> </w:t>
      </w:r>
    </w:p>
    <w:p w14:paraId="62187B38" w14:textId="494792C7" w:rsidR="00022E67" w:rsidRPr="00022E67" w:rsidRDefault="00022E67" w:rsidP="00022E67">
      <w:r>
        <w:t>Create an ACI context to associate Docker with your Azure subscription and resource group.</w:t>
      </w:r>
    </w:p>
    <w:p w14:paraId="74A16C55" w14:textId="06DF0A08" w:rsidR="00BB1C64" w:rsidRDefault="00BB1C64" w:rsidP="00BB1C64">
      <w:pPr>
        <w:pStyle w:val="Heading4"/>
        <w:jc w:val="both"/>
      </w:pPr>
      <w:r>
        <w:t xml:space="preserve">Deploy App to </w:t>
      </w:r>
      <w:proofErr w:type="spellStart"/>
      <w:r>
        <w:t>to</w:t>
      </w:r>
      <w:proofErr w:type="spellEnd"/>
      <w:r>
        <w:t xml:space="preserve"> Azure Container Instances</w:t>
      </w:r>
    </w:p>
    <w:p w14:paraId="5081A575" w14:textId="64D7D2CA" w:rsidR="008E62C5" w:rsidRPr="008E62C5" w:rsidRDefault="008E62C5" w:rsidP="008E62C5">
      <w:r>
        <w:t>Start the application in the Azure Container Instance.</w:t>
      </w:r>
    </w:p>
    <w:p w14:paraId="71A8EFDC" w14:textId="5963B2EE" w:rsidR="00BB1C64" w:rsidRDefault="00BB1C64" w:rsidP="00BB1C64">
      <w:pPr>
        <w:pStyle w:val="Heading4"/>
        <w:jc w:val="both"/>
      </w:pPr>
      <w:r>
        <w:t>Run the App in Azure</w:t>
      </w:r>
      <w:r w:rsidR="00486936">
        <w:t xml:space="preserve"> </w:t>
      </w:r>
    </w:p>
    <w:p w14:paraId="2F86D69F" w14:textId="3FE555A4" w:rsidR="003D5D25" w:rsidRDefault="003D5D25" w:rsidP="003D5D25">
      <w:r>
        <w:t xml:space="preserve">Run the IP in Azure using the IP address of the application. </w:t>
      </w:r>
    </w:p>
    <w:p w14:paraId="2FA5A600" w14:textId="2CADE3AA" w:rsidR="004056E4" w:rsidRDefault="004056E4" w:rsidP="004056E4">
      <w:pPr>
        <w:pStyle w:val="Heading3"/>
        <w:jc w:val="both"/>
      </w:pPr>
      <w:r>
        <w:t>Requirements</w:t>
      </w:r>
    </w:p>
    <w:p w14:paraId="2603AF8D" w14:textId="2FF3ABA6" w:rsidR="004056E4" w:rsidRDefault="004056E4" w:rsidP="004056E4">
      <w:r>
        <w:t xml:space="preserve">Provide the </w:t>
      </w:r>
      <w:r w:rsidRPr="004056E4">
        <w:rPr>
          <w:rFonts w:ascii="Consolas" w:hAnsi="Consolas"/>
          <w:b/>
          <w:bCs/>
        </w:rPr>
        <w:t>Dockerfile</w:t>
      </w:r>
      <w:r>
        <w:t xml:space="preserve"> and the </w:t>
      </w:r>
      <w:r w:rsidRPr="004056E4">
        <w:rPr>
          <w:rFonts w:ascii="Consolas" w:hAnsi="Consolas"/>
          <w:b/>
          <w:bCs/>
        </w:rPr>
        <w:t>docker-</w:t>
      </w:r>
      <w:proofErr w:type="spellStart"/>
      <w:r w:rsidRPr="004056E4">
        <w:rPr>
          <w:rFonts w:ascii="Consolas" w:hAnsi="Consolas"/>
          <w:b/>
          <w:bCs/>
        </w:rPr>
        <w:t>compose.yaml</w:t>
      </w:r>
      <w:proofErr w:type="spellEnd"/>
      <w:r>
        <w:t xml:space="preserve"> files. </w:t>
      </w:r>
    </w:p>
    <w:p w14:paraId="320CC058" w14:textId="6B950151" w:rsidR="00BE4995" w:rsidRDefault="00BE4995" w:rsidP="004056E4">
      <w:r>
        <w:lastRenderedPageBreak/>
        <w:t xml:space="preserve">Provide </w:t>
      </w:r>
      <w:r w:rsidRPr="005713FF">
        <w:rPr>
          <w:b/>
          <w:bCs/>
        </w:rPr>
        <w:t>images</w:t>
      </w:r>
      <w:r>
        <w:t xml:space="preserve"> of the </w:t>
      </w:r>
      <w:r w:rsidRPr="00BE4995">
        <w:rPr>
          <w:b/>
          <w:bCs/>
        </w:rPr>
        <w:t>Resource Group</w:t>
      </w:r>
      <w:r w:rsidR="005713FF">
        <w:t>, the</w:t>
      </w:r>
      <w:r>
        <w:t xml:space="preserve"> </w:t>
      </w:r>
      <w:r w:rsidRPr="00BE4995">
        <w:rPr>
          <w:b/>
          <w:bCs/>
        </w:rPr>
        <w:t>Container registry</w:t>
      </w:r>
      <w:r>
        <w:t xml:space="preserve"> </w:t>
      </w:r>
      <w:r w:rsidR="005713FF">
        <w:t xml:space="preserve">and the </w:t>
      </w:r>
      <w:r w:rsidR="005713FF" w:rsidRPr="005713FF">
        <w:rPr>
          <w:b/>
          <w:bCs/>
        </w:rPr>
        <w:t>Container Instances</w:t>
      </w:r>
      <w:r w:rsidR="005713FF">
        <w:t xml:space="preserve"> </w:t>
      </w:r>
      <w:r>
        <w:t>from Azure Portal</w:t>
      </w:r>
      <w:r w:rsidR="003A0EDB">
        <w:t>, and from the running in a browser app.</w:t>
      </w:r>
    </w:p>
    <w:p w14:paraId="5C1357EF" w14:textId="1109E24B" w:rsidR="004056E4" w:rsidRDefault="00CD2B8F" w:rsidP="003D5D25">
      <w:r w:rsidRPr="00CD2B8F">
        <w:t xml:space="preserve">Modify </w:t>
      </w:r>
      <w:r>
        <w:t xml:space="preserve">your </w:t>
      </w:r>
      <w:r w:rsidRPr="008E4971">
        <w:rPr>
          <w:b/>
          <w:bCs/>
        </w:rPr>
        <w:t>app domain</w:t>
      </w:r>
      <w:r>
        <w:t xml:space="preserve"> to visualize your </w:t>
      </w:r>
      <w:proofErr w:type="spellStart"/>
      <w:r w:rsidRPr="008E4971">
        <w:rPr>
          <w:b/>
          <w:bCs/>
        </w:rPr>
        <w:t>SoftUni</w:t>
      </w:r>
      <w:proofErr w:type="spellEnd"/>
      <w:r>
        <w:t xml:space="preserve"> username.</w:t>
      </w:r>
    </w:p>
    <w:p w14:paraId="433B0FAB" w14:textId="6204CD67" w:rsidR="00784CD6" w:rsidRDefault="00784CD6" w:rsidP="003D5D25">
      <w:r>
        <w:t xml:space="preserve">Place all of the files in a folder named </w:t>
      </w:r>
      <w:r w:rsidRPr="00784CD6">
        <w:rPr>
          <w:rFonts w:ascii="Consolas" w:hAnsi="Consolas"/>
          <w:b/>
          <w:bCs/>
        </w:rPr>
        <w:t>{username}</w:t>
      </w:r>
      <w:r w:rsidR="003C490F">
        <w:rPr>
          <w:rFonts w:ascii="Consolas" w:hAnsi="Consolas"/>
          <w:b/>
          <w:bCs/>
        </w:rPr>
        <w:t>-docker</w:t>
      </w:r>
      <w:r w:rsidRPr="00784CD6">
        <w:rPr>
          <w:rFonts w:ascii="Consolas" w:hAnsi="Consolas"/>
          <w:b/>
          <w:bCs/>
        </w:rPr>
        <w:t>-exam</w:t>
      </w:r>
      <w:r>
        <w:t>.</w:t>
      </w:r>
    </w:p>
    <w:p w14:paraId="75A49959" w14:textId="456825A6" w:rsidR="00920D0C" w:rsidRDefault="00920D0C" w:rsidP="00920D0C">
      <w:pPr>
        <w:pStyle w:val="Heading2"/>
        <w:jc w:val="both"/>
      </w:pPr>
      <w:r>
        <w:t>Deploy an ASP.NET Core MVC app to Azure via Terraform</w:t>
      </w:r>
    </w:p>
    <w:p w14:paraId="07321805" w14:textId="77777777" w:rsidR="005B0F26" w:rsidRDefault="005B0F26" w:rsidP="005B0F26">
      <w:r>
        <w:t xml:space="preserve">You are provided with a .NET application that consists of two projects – one for the </w:t>
      </w:r>
      <w:r w:rsidRPr="004F19A2">
        <w:rPr>
          <w:b/>
          <w:bCs/>
        </w:rPr>
        <w:t>web application</w:t>
      </w:r>
      <w:r>
        <w:t xml:space="preserve"> and one for the </w:t>
      </w:r>
      <w:r w:rsidRPr="004F19A2">
        <w:rPr>
          <w:b/>
          <w:bCs/>
        </w:rPr>
        <w:t>SQL Server database</w:t>
      </w:r>
      <w:r>
        <w:t xml:space="preserve">. </w:t>
      </w:r>
    </w:p>
    <w:p w14:paraId="27D02766" w14:textId="77777777" w:rsidR="005B0F26" w:rsidRDefault="005B0F26" w:rsidP="005B0F26">
      <w:pPr>
        <w:pStyle w:val="Heading3"/>
        <w:jc w:val="both"/>
      </w:pPr>
      <w:r>
        <w:t>Steps</w:t>
      </w:r>
    </w:p>
    <w:p w14:paraId="778434A4" w14:textId="6F9AFEA8" w:rsidR="005B0F26" w:rsidRDefault="005B0F26" w:rsidP="005B0F26">
      <w:r>
        <w:t>Your task is to deploy the app to Azure via Terraform</w:t>
      </w:r>
      <w:r>
        <w:rPr>
          <w:lang w:val="bg-BG"/>
        </w:rPr>
        <w:t xml:space="preserve"> </w:t>
      </w:r>
      <w:r>
        <w:t>by executing the following steps:</w:t>
      </w:r>
    </w:p>
    <w:p w14:paraId="2828629A" w14:textId="44C7AFCE" w:rsidR="00EF2E4D" w:rsidRDefault="001167E9" w:rsidP="00EF2E4D">
      <w:pPr>
        <w:pStyle w:val="Heading4"/>
      </w:pPr>
      <w:r>
        <w:t xml:space="preserve">Create </w:t>
      </w:r>
      <w:r w:rsidR="00EF2E4D">
        <w:t>Azure Resource Group</w:t>
      </w:r>
      <w:r w:rsidR="00282452">
        <w:t xml:space="preserve"> </w:t>
      </w:r>
    </w:p>
    <w:p w14:paraId="165E686C" w14:textId="1964B3C7" w:rsidR="00EF2E4D" w:rsidRDefault="00EF2E4D" w:rsidP="00EF2E4D">
      <w:r>
        <w:t>C</w:t>
      </w:r>
      <w:r w:rsidRPr="00EF2E4D">
        <w:t xml:space="preserve">reate a </w:t>
      </w:r>
      <w:r w:rsidRPr="00EF2E4D">
        <w:rPr>
          <w:b/>
          <w:bCs/>
        </w:rPr>
        <w:t>Terraform</w:t>
      </w:r>
      <w:r w:rsidRPr="00EF2E4D">
        <w:t xml:space="preserve"> configuration to deploy an </w:t>
      </w:r>
      <w:r w:rsidRPr="00EF2E4D">
        <w:rPr>
          <w:b/>
          <w:bCs/>
        </w:rPr>
        <w:t>Azure</w:t>
      </w:r>
      <w:r w:rsidRPr="00EF2E4D">
        <w:t xml:space="preserve"> </w:t>
      </w:r>
      <w:r w:rsidRPr="00EF2E4D">
        <w:rPr>
          <w:b/>
          <w:bCs/>
        </w:rPr>
        <w:t>resource</w:t>
      </w:r>
      <w:r w:rsidRPr="00EF2E4D">
        <w:t xml:space="preserve"> </w:t>
      </w:r>
      <w:r w:rsidRPr="00EF2E4D">
        <w:rPr>
          <w:b/>
          <w:bCs/>
        </w:rPr>
        <w:t>group</w:t>
      </w:r>
      <w:r w:rsidRPr="00EF2E4D">
        <w:t>.</w:t>
      </w:r>
    </w:p>
    <w:p w14:paraId="47519B4E" w14:textId="521D34C4" w:rsidR="001167E9" w:rsidRDefault="001167E9" w:rsidP="001167E9">
      <w:pPr>
        <w:pStyle w:val="Heading4"/>
      </w:pPr>
      <w:r>
        <w:t>Create App Service Plan</w:t>
      </w:r>
      <w:r w:rsidR="004B1042">
        <w:t xml:space="preserve"> </w:t>
      </w:r>
    </w:p>
    <w:p w14:paraId="70576C08" w14:textId="23500291" w:rsidR="001167E9" w:rsidRDefault="00D14D40" w:rsidP="001167E9">
      <w:r>
        <w:t>Configure the Terraform configuration file.</w:t>
      </w:r>
    </w:p>
    <w:p w14:paraId="5926C49C" w14:textId="486628D9" w:rsidR="00476458" w:rsidRDefault="00476458" w:rsidP="00476458">
      <w:pPr>
        <w:pStyle w:val="Heading4"/>
      </w:pPr>
      <w:r>
        <w:t>Write and Apply a Terraform Configuration</w:t>
      </w:r>
      <w:r w:rsidR="00897264">
        <w:t xml:space="preserve"> </w:t>
      </w:r>
    </w:p>
    <w:p w14:paraId="01C65629" w14:textId="77777777" w:rsidR="00D14D40" w:rsidRDefault="00D14D40" w:rsidP="00D14D40">
      <w:r>
        <w:t>Configure the Terraform configuration file.</w:t>
      </w:r>
    </w:p>
    <w:p w14:paraId="2DE5DF96" w14:textId="48CD3AA3" w:rsidR="00476458" w:rsidRDefault="00476458" w:rsidP="00476458">
      <w:pPr>
        <w:pStyle w:val="Heading4"/>
      </w:pPr>
      <w:r>
        <w:t>Separate Configuration to Multiple Files</w:t>
      </w:r>
      <w:r w:rsidR="001B1E23">
        <w:t xml:space="preserve"> </w:t>
      </w:r>
    </w:p>
    <w:p w14:paraId="7DE3F974" w14:textId="69BCB75C" w:rsidR="00476458" w:rsidRDefault="0037787D" w:rsidP="00476458">
      <w:r w:rsidRPr="0037787D">
        <w:t xml:space="preserve">Separate </w:t>
      </w:r>
      <w:r w:rsidR="009B68DE">
        <w:t>the</w:t>
      </w:r>
      <w:r w:rsidRPr="0037787D">
        <w:t xml:space="preserve"> Terraform configuration</w:t>
      </w:r>
      <w:r w:rsidR="009B68DE">
        <w:t xml:space="preserve"> file</w:t>
      </w:r>
      <w:r w:rsidRPr="0037787D">
        <w:t xml:space="preserve"> to multiple files</w:t>
      </w:r>
      <w:r>
        <w:t>:</w:t>
      </w:r>
    </w:p>
    <w:p w14:paraId="7E185871" w14:textId="4A6FB96F" w:rsidR="0037787D" w:rsidRDefault="0037787D" w:rsidP="0037787D">
      <w:pPr>
        <w:pStyle w:val="Heading5"/>
        <w:jc w:val="both"/>
      </w:pPr>
      <w:r w:rsidRPr="0037787D">
        <w:t>main.tf</w:t>
      </w:r>
    </w:p>
    <w:p w14:paraId="25EFF43E" w14:textId="6DE29088" w:rsidR="0037787D" w:rsidRPr="0037787D" w:rsidRDefault="0037787D" w:rsidP="0037787D">
      <w:r>
        <w:t xml:space="preserve">This should be the </w:t>
      </w:r>
      <w:r w:rsidRPr="003D71A4">
        <w:t>main Terraform configuration file</w:t>
      </w:r>
      <w:r>
        <w:t>.</w:t>
      </w:r>
    </w:p>
    <w:p w14:paraId="088F4BFD" w14:textId="27CF9CA1" w:rsidR="0037787D" w:rsidRDefault="0037787D" w:rsidP="0037787D">
      <w:pPr>
        <w:pStyle w:val="Heading5"/>
        <w:jc w:val="both"/>
      </w:pPr>
      <w:r w:rsidRPr="0037787D">
        <w:t>variables.tf</w:t>
      </w:r>
    </w:p>
    <w:p w14:paraId="62B8A3A1" w14:textId="634BFE81" w:rsidR="0037787D" w:rsidRPr="0037787D" w:rsidRDefault="0037787D" w:rsidP="0037787D">
      <w:r>
        <w:t>This file should contain the variable declarations.</w:t>
      </w:r>
    </w:p>
    <w:p w14:paraId="44832556" w14:textId="756F96DE" w:rsidR="0037787D" w:rsidRDefault="0037787D" w:rsidP="0037787D">
      <w:pPr>
        <w:pStyle w:val="Heading5"/>
        <w:jc w:val="both"/>
      </w:pPr>
      <w:proofErr w:type="spellStart"/>
      <w:proofErr w:type="gramStart"/>
      <w:r>
        <w:t>values.tfvars</w:t>
      </w:r>
      <w:proofErr w:type="spellEnd"/>
      <w:proofErr w:type="gramEnd"/>
    </w:p>
    <w:p w14:paraId="54FBB417" w14:textId="5DD47A54" w:rsidR="0037787D" w:rsidRPr="0037787D" w:rsidRDefault="0037787D" w:rsidP="0037787D">
      <w:r>
        <w:t>This file should contain</w:t>
      </w:r>
      <w:r w:rsidR="00760FCD">
        <w:t xml:space="preserve"> the values for the variables</w:t>
      </w:r>
      <w:r w:rsidR="007819DE">
        <w:t>.</w:t>
      </w:r>
    </w:p>
    <w:p w14:paraId="6B5AD6C1" w14:textId="3F15B3CA" w:rsidR="0037787D" w:rsidRDefault="0037787D" w:rsidP="0037787D">
      <w:pPr>
        <w:pStyle w:val="Heading5"/>
        <w:jc w:val="both"/>
      </w:pPr>
      <w:r>
        <w:t>outputs.tf</w:t>
      </w:r>
    </w:p>
    <w:p w14:paraId="3E9F107E" w14:textId="1149F8A5" w:rsidR="00760FCD" w:rsidRPr="00760FCD" w:rsidRDefault="00760FCD" w:rsidP="00760FCD">
      <w:r>
        <w:t>This file should contain the output declarations</w:t>
      </w:r>
      <w:r w:rsidR="007819DE">
        <w:t>.</w:t>
      </w:r>
    </w:p>
    <w:p w14:paraId="56EB29B2" w14:textId="24BDFB72" w:rsidR="00760FCD" w:rsidRDefault="00667D50" w:rsidP="00667D50">
      <w:pPr>
        <w:pStyle w:val="Heading4"/>
      </w:pPr>
      <w:r>
        <w:t>Apply Configuration</w:t>
      </w:r>
      <w:r w:rsidR="00282452">
        <w:t xml:space="preserve"> </w:t>
      </w:r>
    </w:p>
    <w:p w14:paraId="55BB0548" w14:textId="25D1453C" w:rsidR="00667D50" w:rsidRPr="00667D50" w:rsidRDefault="009F0E70" w:rsidP="00667D50">
      <w:r>
        <w:t>Deploy the app</w:t>
      </w:r>
      <w:r w:rsidR="001B1E23">
        <w:t>.</w:t>
      </w:r>
    </w:p>
    <w:p w14:paraId="141F58B0" w14:textId="41BE1D40" w:rsidR="00A5085A" w:rsidRDefault="00A5085A" w:rsidP="00A5085A">
      <w:pPr>
        <w:pStyle w:val="Heading3"/>
        <w:jc w:val="both"/>
      </w:pPr>
      <w:r>
        <w:t>Requirements</w:t>
      </w:r>
    </w:p>
    <w:p w14:paraId="644EEEA7" w14:textId="718F2A3F" w:rsidR="009B68DE" w:rsidRDefault="009B68DE" w:rsidP="009B68DE">
      <w:r>
        <w:t>Provide the Terraform configuration files</w:t>
      </w:r>
      <w:r w:rsidR="00B8373A">
        <w:t xml:space="preserve"> and an image of the deployed app. </w:t>
      </w:r>
    </w:p>
    <w:p w14:paraId="78E5C569" w14:textId="207A75ED" w:rsidR="003C490F" w:rsidRDefault="003C490F" w:rsidP="003C490F">
      <w:r>
        <w:t xml:space="preserve">Place all of the files in a folder named </w:t>
      </w:r>
      <w:r w:rsidRPr="00784CD6">
        <w:rPr>
          <w:rFonts w:ascii="Consolas" w:hAnsi="Consolas"/>
          <w:b/>
          <w:bCs/>
        </w:rPr>
        <w:t>{username}-</w:t>
      </w:r>
      <w:r>
        <w:rPr>
          <w:rFonts w:ascii="Consolas" w:hAnsi="Consolas"/>
          <w:b/>
          <w:bCs/>
        </w:rPr>
        <w:t>terraform-</w:t>
      </w:r>
      <w:r w:rsidRPr="00784CD6">
        <w:rPr>
          <w:rFonts w:ascii="Consolas" w:hAnsi="Consolas"/>
          <w:b/>
          <w:bCs/>
        </w:rPr>
        <w:t>exam</w:t>
      </w:r>
      <w:r>
        <w:t>.</w:t>
      </w:r>
    </w:p>
    <w:p w14:paraId="020013BF" w14:textId="67EDA2DC" w:rsidR="003E6563" w:rsidRDefault="00CB415A" w:rsidP="003E6563">
      <w:pPr>
        <w:pStyle w:val="Heading2"/>
      </w:pPr>
      <w:r>
        <w:t xml:space="preserve">BONUS: </w:t>
      </w:r>
      <w:r w:rsidR="003E6563">
        <w:t>Set up App Monitoring</w:t>
      </w:r>
    </w:p>
    <w:p w14:paraId="228DCA7C" w14:textId="0599D9D9" w:rsidR="006E3715" w:rsidRPr="006E3715" w:rsidRDefault="006E3715" w:rsidP="006E3715">
      <w:r>
        <w:t>Set up monitoring for the deployed app in Azure</w:t>
      </w:r>
      <w:r w:rsidR="00C857AA">
        <w:t>. You should follow the steps and instructions below.</w:t>
      </w:r>
    </w:p>
    <w:p w14:paraId="17BE5085" w14:textId="66AE02E0" w:rsidR="003E6563" w:rsidRDefault="003E6563" w:rsidP="003E6563">
      <w:pPr>
        <w:pStyle w:val="Heading4"/>
      </w:pPr>
      <w:r>
        <w:lastRenderedPageBreak/>
        <w:t xml:space="preserve">Set up Prometheus and Blackbox Exporter </w:t>
      </w:r>
    </w:p>
    <w:p w14:paraId="74DC4F6D" w14:textId="65FFC9BE" w:rsidR="003E6563" w:rsidRDefault="003E6563" w:rsidP="003E6563">
      <w:r>
        <w:t xml:space="preserve">Set the following configurations in the </w:t>
      </w:r>
      <w:proofErr w:type="spellStart"/>
      <w:r w:rsidRPr="003E6563">
        <w:rPr>
          <w:rFonts w:ascii="Consolas" w:hAnsi="Consolas"/>
          <w:b/>
          <w:bCs/>
        </w:rPr>
        <w:t>prometheus</w:t>
      </w:r>
      <w:r w:rsidR="00D43CEE">
        <w:rPr>
          <w:rFonts w:ascii="Consolas" w:hAnsi="Consolas"/>
          <w:b/>
          <w:bCs/>
        </w:rPr>
        <w:t>-exam</w:t>
      </w:r>
      <w:r w:rsidRPr="003E6563">
        <w:rPr>
          <w:rFonts w:ascii="Consolas" w:hAnsi="Consolas"/>
          <w:b/>
          <w:bCs/>
        </w:rPr>
        <w:t>.yml</w:t>
      </w:r>
      <w:proofErr w:type="spellEnd"/>
      <w:r w:rsidRPr="003E6563">
        <w:rPr>
          <w:rFonts w:cstheme="minorHAnsi"/>
          <w:b/>
          <w:bCs/>
        </w:rPr>
        <w:t xml:space="preserve"> file:</w:t>
      </w:r>
    </w:p>
    <w:p w14:paraId="1F3E2B4A" w14:textId="09BE09A0" w:rsidR="003E6563" w:rsidRDefault="003E6563" w:rsidP="003E6563">
      <w:pPr>
        <w:pStyle w:val="ListParagraph"/>
        <w:numPr>
          <w:ilvl w:val="0"/>
          <w:numId w:val="28"/>
        </w:numPr>
      </w:pPr>
      <w:r>
        <w:t>Scrape the target every 15 seconds</w:t>
      </w:r>
    </w:p>
    <w:p w14:paraId="5A840209" w14:textId="5D05254F" w:rsidR="003E6563" w:rsidRPr="003E6563" w:rsidRDefault="003E6563" w:rsidP="003E6563">
      <w:pPr>
        <w:pStyle w:val="ListParagraph"/>
        <w:numPr>
          <w:ilvl w:val="0"/>
          <w:numId w:val="28"/>
        </w:numPr>
      </w:pPr>
      <w:r>
        <w:t xml:space="preserve">Metrics should be accessed on </w:t>
      </w:r>
      <w:r w:rsidRPr="003E6563">
        <w:rPr>
          <w:rFonts w:ascii="Consolas" w:hAnsi="Consolas"/>
          <w:b/>
          <w:bCs/>
        </w:rPr>
        <w:t>/probe</w:t>
      </w:r>
    </w:p>
    <w:p w14:paraId="79F33977" w14:textId="000208BD" w:rsidR="003E6563" w:rsidRDefault="003E6563" w:rsidP="003E6563">
      <w:pPr>
        <w:pStyle w:val="Heading4"/>
      </w:pPr>
      <w:r>
        <w:t xml:space="preserve">Set up </w:t>
      </w:r>
      <w:proofErr w:type="spellStart"/>
      <w:r>
        <w:t>AlertManager</w:t>
      </w:r>
      <w:proofErr w:type="spellEnd"/>
      <w:r>
        <w:t xml:space="preserve"> </w:t>
      </w:r>
    </w:p>
    <w:p w14:paraId="297524E9" w14:textId="1C84F435" w:rsidR="003E6563" w:rsidRDefault="003E6563" w:rsidP="003E6563">
      <w:pPr>
        <w:rPr>
          <w:rFonts w:cstheme="minorHAnsi"/>
          <w:b/>
          <w:bCs/>
        </w:rPr>
      </w:pPr>
      <w:r>
        <w:t xml:space="preserve">Set the following configurations in the </w:t>
      </w:r>
      <w:proofErr w:type="spellStart"/>
      <w:r w:rsidRPr="003E6563">
        <w:rPr>
          <w:rFonts w:ascii="Consolas" w:hAnsi="Consolas"/>
          <w:b/>
          <w:bCs/>
        </w:rPr>
        <w:t>alertmanager</w:t>
      </w:r>
      <w:r w:rsidR="00D43CEE">
        <w:rPr>
          <w:rFonts w:ascii="Consolas" w:hAnsi="Consolas"/>
          <w:b/>
          <w:bCs/>
        </w:rPr>
        <w:t>-exam</w:t>
      </w:r>
      <w:r w:rsidRPr="003E6563">
        <w:rPr>
          <w:rFonts w:ascii="Consolas" w:hAnsi="Consolas"/>
          <w:b/>
          <w:bCs/>
        </w:rPr>
        <w:t>.yml</w:t>
      </w:r>
      <w:proofErr w:type="spellEnd"/>
      <w:r w:rsidRPr="003E6563">
        <w:rPr>
          <w:rFonts w:cstheme="minorHAnsi"/>
          <w:b/>
          <w:bCs/>
        </w:rPr>
        <w:t xml:space="preserve"> file:</w:t>
      </w:r>
    </w:p>
    <w:p w14:paraId="5154291C" w14:textId="00AA4856" w:rsidR="00450C7D" w:rsidRDefault="00450C7D" w:rsidP="00450C7D">
      <w:pPr>
        <w:pStyle w:val="ListParagraph"/>
        <w:numPr>
          <w:ilvl w:val="0"/>
          <w:numId w:val="28"/>
        </w:numPr>
      </w:pPr>
      <w:r>
        <w:t>Set the timeout for alert resolution for 1 minute</w:t>
      </w:r>
    </w:p>
    <w:p w14:paraId="1FA5CC35" w14:textId="375A8822" w:rsidR="00450C7D" w:rsidRPr="00450C7D" w:rsidRDefault="00450C7D" w:rsidP="00450C7D">
      <w:pPr>
        <w:pStyle w:val="ListParagraph"/>
        <w:numPr>
          <w:ilvl w:val="0"/>
          <w:numId w:val="28"/>
        </w:numPr>
        <w:rPr>
          <w:rFonts w:ascii="Consolas" w:hAnsi="Consolas"/>
          <w:b/>
          <w:bCs/>
        </w:rPr>
      </w:pPr>
      <w:r>
        <w:t xml:space="preserve">Specify the </w:t>
      </w:r>
      <w:proofErr w:type="spellStart"/>
      <w:r w:rsidRPr="00450C7D">
        <w:rPr>
          <w:rFonts w:ascii="Consolas" w:hAnsi="Consolas"/>
          <w:b/>
          <w:bCs/>
        </w:rPr>
        <w:t>webhook_receiver</w:t>
      </w:r>
      <w:proofErr w:type="spellEnd"/>
      <w:r w:rsidRPr="00450C7D">
        <w:rPr>
          <w:rFonts w:cstheme="minorHAnsi"/>
          <w:b/>
          <w:bCs/>
        </w:rPr>
        <w:t xml:space="preserve"> (use the </w:t>
      </w:r>
      <w:hyperlink r:id="rId9" w:history="1">
        <w:proofErr w:type="spellStart"/>
        <w:proofErr w:type="gramStart"/>
        <w:r w:rsidRPr="00450C7D">
          <w:rPr>
            <w:rStyle w:val="Hyperlink"/>
            <w:rFonts w:cstheme="minorHAnsi"/>
            <w:b/>
            <w:bCs/>
          </w:rPr>
          <w:t>web.hook</w:t>
        </w:r>
        <w:proofErr w:type="spellEnd"/>
        <w:proofErr w:type="gramEnd"/>
      </w:hyperlink>
      <w:r w:rsidRPr="00450C7D">
        <w:rPr>
          <w:rFonts w:cstheme="minorHAnsi"/>
          <w:b/>
          <w:bCs/>
        </w:rPr>
        <w:t xml:space="preserve"> website)</w:t>
      </w:r>
    </w:p>
    <w:p w14:paraId="50049C63" w14:textId="5124825F" w:rsidR="00450C7D" w:rsidRDefault="00450C7D" w:rsidP="00450C7D">
      <w:pPr>
        <w:pStyle w:val="ListParagraph"/>
        <w:numPr>
          <w:ilvl w:val="0"/>
          <w:numId w:val="28"/>
        </w:numPr>
      </w:pPr>
      <w:r>
        <w:t xml:space="preserve">Specify that the alerts are sent to the </w:t>
      </w:r>
      <w:proofErr w:type="spellStart"/>
      <w:r w:rsidRPr="00450C7D">
        <w:rPr>
          <w:rFonts w:ascii="Consolas" w:hAnsi="Consolas"/>
          <w:b/>
          <w:bCs/>
        </w:rPr>
        <w:t>webhook_receiver</w:t>
      </w:r>
      <w:proofErr w:type="spellEnd"/>
    </w:p>
    <w:p w14:paraId="668FE763" w14:textId="423B7EC6" w:rsidR="00450C7D" w:rsidRDefault="00D43CEE" w:rsidP="00450C7D">
      <w:pPr>
        <w:pStyle w:val="ListParagraph"/>
        <w:numPr>
          <w:ilvl w:val="0"/>
          <w:numId w:val="28"/>
        </w:numPr>
      </w:pPr>
      <w:r>
        <w:t>Configure the alerting rules</w:t>
      </w:r>
    </w:p>
    <w:p w14:paraId="7F7B3D87" w14:textId="034A8ACF" w:rsidR="00D43CEE" w:rsidRDefault="00D43CEE" w:rsidP="00D43CEE">
      <w:r>
        <w:t xml:space="preserve">Don't forget to change the configurations in the </w:t>
      </w:r>
      <w:proofErr w:type="spellStart"/>
      <w:r w:rsidRPr="00D43CEE">
        <w:rPr>
          <w:rFonts w:ascii="Consolas" w:hAnsi="Consolas"/>
          <w:b/>
          <w:bCs/>
        </w:rPr>
        <w:t>prometheus-exam.yml</w:t>
      </w:r>
      <w:proofErr w:type="spellEnd"/>
      <w:r>
        <w:t xml:space="preserve"> file</w:t>
      </w:r>
    </w:p>
    <w:p w14:paraId="5DBBE5B0" w14:textId="3AF1FB0E" w:rsidR="00784CD6" w:rsidRDefault="00784CD6" w:rsidP="00784CD6">
      <w:pPr>
        <w:pStyle w:val="Heading4"/>
      </w:pPr>
      <w:r>
        <w:t xml:space="preserve">Set up Grafana </w:t>
      </w:r>
    </w:p>
    <w:p w14:paraId="1300C5EF" w14:textId="756151A6" w:rsidR="00784CD6" w:rsidRDefault="00784CD6" w:rsidP="00784CD6">
      <w:r>
        <w:t xml:space="preserve">Add a </w:t>
      </w:r>
      <w:r w:rsidRPr="00784CD6">
        <w:rPr>
          <w:b/>
          <w:bCs/>
        </w:rPr>
        <w:t>Prometheus Data Source</w:t>
      </w:r>
      <w:r>
        <w:t xml:space="preserve"> in Grafana. </w:t>
      </w:r>
    </w:p>
    <w:p w14:paraId="49D7F724" w14:textId="5D1F886C" w:rsidR="00784CD6" w:rsidRPr="00784CD6" w:rsidRDefault="00784CD6" w:rsidP="00784CD6">
      <w:r>
        <w:t xml:space="preserve">Create a Grafana Dashboard and create a </w:t>
      </w:r>
      <w:r w:rsidRPr="00784CD6">
        <w:rPr>
          <w:b/>
          <w:bCs/>
        </w:rPr>
        <w:t>histogram</w:t>
      </w:r>
      <w:r>
        <w:t xml:space="preserve"> for the </w:t>
      </w:r>
      <w:r w:rsidRPr="00784CD6">
        <w:rPr>
          <w:b/>
          <w:bCs/>
        </w:rPr>
        <w:t>HTTP probe duration metric</w:t>
      </w:r>
      <w:r>
        <w:t xml:space="preserve">, then export the Grafana </w:t>
      </w:r>
      <w:r w:rsidRPr="00784CD6">
        <w:rPr>
          <w:b/>
          <w:bCs/>
        </w:rPr>
        <w:t>dashboard</w:t>
      </w:r>
      <w:r>
        <w:t xml:space="preserve"> as a </w:t>
      </w:r>
      <w:r w:rsidRPr="00784CD6">
        <w:rPr>
          <w:b/>
          <w:bCs/>
        </w:rPr>
        <w:t>JSON</w:t>
      </w:r>
      <w:r>
        <w:t xml:space="preserve"> file.</w:t>
      </w:r>
    </w:p>
    <w:p w14:paraId="29B7E073" w14:textId="77777777" w:rsidR="00784CD6" w:rsidRDefault="00784CD6" w:rsidP="00784CD6">
      <w:pPr>
        <w:pStyle w:val="Heading3"/>
        <w:jc w:val="both"/>
      </w:pPr>
      <w:r>
        <w:t>Requirements</w:t>
      </w:r>
    </w:p>
    <w:p w14:paraId="0E2A67C2" w14:textId="74DE34F9" w:rsidR="00784CD6" w:rsidRDefault="00784CD6" w:rsidP="00784CD6">
      <w:r>
        <w:t xml:space="preserve">Provide the </w:t>
      </w:r>
      <w:proofErr w:type="spellStart"/>
      <w:r w:rsidRPr="00784CD6">
        <w:rPr>
          <w:rFonts w:ascii="Consolas" w:hAnsi="Consolas"/>
          <w:b/>
          <w:bCs/>
        </w:rPr>
        <w:t>prometheus-exam.yml</w:t>
      </w:r>
      <w:proofErr w:type="spellEnd"/>
      <w:r w:rsidRPr="00784CD6">
        <w:rPr>
          <w:rFonts w:cstheme="minorHAnsi"/>
        </w:rPr>
        <w:t xml:space="preserve"> and </w:t>
      </w:r>
      <w:proofErr w:type="spellStart"/>
      <w:r w:rsidRPr="00784CD6">
        <w:rPr>
          <w:rFonts w:ascii="Consolas" w:hAnsi="Consolas" w:cstheme="minorHAnsi"/>
          <w:b/>
          <w:bCs/>
        </w:rPr>
        <w:t>alertmanager-exam.yml</w:t>
      </w:r>
      <w:proofErr w:type="spellEnd"/>
      <w:r w:rsidRPr="00784CD6">
        <w:rPr>
          <w:rFonts w:cstheme="minorHAnsi"/>
        </w:rPr>
        <w:t xml:space="preserve"> </w:t>
      </w:r>
      <w:r>
        <w:t xml:space="preserve">configuration files and the </w:t>
      </w:r>
      <w:r w:rsidRPr="00784CD6">
        <w:rPr>
          <w:b/>
          <w:bCs/>
        </w:rPr>
        <w:t>JSON export</w:t>
      </w:r>
      <w:r>
        <w:t xml:space="preserve"> file from </w:t>
      </w:r>
      <w:r w:rsidRPr="00784CD6">
        <w:rPr>
          <w:b/>
          <w:bCs/>
        </w:rPr>
        <w:t>Grafana</w:t>
      </w:r>
      <w:r>
        <w:t xml:space="preserve">. </w:t>
      </w:r>
    </w:p>
    <w:p w14:paraId="150ABBA6" w14:textId="7D0443A8" w:rsidR="003C490F" w:rsidRDefault="003C490F" w:rsidP="003C490F">
      <w:r>
        <w:t xml:space="preserve">Place all of the files in a folder named </w:t>
      </w:r>
      <w:r w:rsidRPr="00784CD6">
        <w:rPr>
          <w:rFonts w:ascii="Consolas" w:hAnsi="Consolas"/>
          <w:b/>
          <w:bCs/>
        </w:rPr>
        <w:t>{username}-</w:t>
      </w:r>
      <w:r>
        <w:rPr>
          <w:rFonts w:ascii="Consolas" w:hAnsi="Consolas"/>
          <w:b/>
          <w:bCs/>
        </w:rPr>
        <w:t>monitor-</w:t>
      </w:r>
      <w:r w:rsidRPr="00784CD6">
        <w:rPr>
          <w:rFonts w:ascii="Consolas" w:hAnsi="Consolas"/>
          <w:b/>
          <w:bCs/>
        </w:rPr>
        <w:t>exam</w:t>
      </w:r>
      <w:r>
        <w:t>.</w:t>
      </w:r>
    </w:p>
    <w:p w14:paraId="11666649" w14:textId="77777777" w:rsidR="003C490F" w:rsidRDefault="003C490F" w:rsidP="004F5324">
      <w:pPr>
        <w:pStyle w:val="Heading2"/>
        <w:numPr>
          <w:ilvl w:val="0"/>
          <w:numId w:val="0"/>
        </w:numPr>
        <w:ind w:left="360" w:hanging="360"/>
      </w:pPr>
      <w:r>
        <w:t>Submission</w:t>
      </w:r>
    </w:p>
    <w:p w14:paraId="206EA842" w14:textId="42D6E11E" w:rsidR="003C490F" w:rsidRDefault="003C490F" w:rsidP="003C490F">
      <w:r>
        <w:t>Add all of the folders in an archive (</w:t>
      </w:r>
      <w:r w:rsidRPr="003C490F">
        <w:rPr>
          <w:rFonts w:ascii="Consolas" w:hAnsi="Consolas"/>
          <w:b/>
          <w:bCs/>
        </w:rPr>
        <w:t>.zip</w:t>
      </w:r>
      <w:r>
        <w:t xml:space="preserve">, </w:t>
      </w:r>
      <w:r w:rsidRPr="003C490F">
        <w:rPr>
          <w:rFonts w:ascii="Consolas" w:hAnsi="Consolas"/>
          <w:b/>
          <w:bCs/>
        </w:rPr>
        <w:t>.</w:t>
      </w:r>
      <w:proofErr w:type="spellStart"/>
      <w:r w:rsidRPr="003C490F">
        <w:rPr>
          <w:rFonts w:ascii="Consolas" w:hAnsi="Consolas"/>
          <w:b/>
          <w:bCs/>
        </w:rPr>
        <w:t>rar</w:t>
      </w:r>
      <w:proofErr w:type="spellEnd"/>
      <w:r>
        <w:t xml:space="preserve">, </w:t>
      </w:r>
      <w:r w:rsidRPr="003C490F">
        <w:rPr>
          <w:rFonts w:ascii="Consolas" w:hAnsi="Consolas"/>
          <w:b/>
          <w:bCs/>
        </w:rPr>
        <w:t>.7z</w:t>
      </w:r>
      <w:r>
        <w:t xml:space="preserve">) and </w:t>
      </w:r>
      <w:r w:rsidR="002F2FDD">
        <w:t xml:space="preserve">upload it to the </w:t>
      </w:r>
      <w:r w:rsidR="002F2FDD" w:rsidRPr="00A21139">
        <w:rPr>
          <w:b/>
          <w:bCs/>
        </w:rPr>
        <w:t>SULS</w:t>
      </w:r>
      <w:r w:rsidR="002F2FDD">
        <w:t xml:space="preserve"> system.</w:t>
      </w:r>
      <w:r w:rsidR="00A208FB">
        <w:t xml:space="preserve"> </w:t>
      </w:r>
    </w:p>
    <w:p w14:paraId="4BD6E84C" w14:textId="77777777" w:rsidR="003E6563" w:rsidRPr="003E6563" w:rsidRDefault="003E6563" w:rsidP="003E6563"/>
    <w:p w14:paraId="6C26FEE9" w14:textId="469BF1E7" w:rsidR="00920D0C" w:rsidRPr="00EC0F09" w:rsidRDefault="00920D0C" w:rsidP="005B0F26"/>
    <w:sectPr w:rsidR="00920D0C" w:rsidRPr="00EC0F0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947E10" w14:textId="77777777" w:rsidR="00007E9B" w:rsidRDefault="00007E9B" w:rsidP="008068A2">
      <w:pPr>
        <w:spacing w:after="0" w:line="240" w:lineRule="auto"/>
      </w:pPr>
      <w:r>
        <w:separator/>
      </w:r>
    </w:p>
  </w:endnote>
  <w:endnote w:type="continuationSeparator" w:id="0">
    <w:p w14:paraId="2FAE6F67" w14:textId="77777777" w:rsidR="00007E9B" w:rsidRDefault="00007E9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1D17AE" w14:textId="77777777" w:rsidR="00007E9B" w:rsidRDefault="00007E9B" w:rsidP="008068A2">
      <w:pPr>
        <w:spacing w:after="0" w:line="240" w:lineRule="auto"/>
      </w:pPr>
      <w:r>
        <w:separator/>
      </w:r>
    </w:p>
  </w:footnote>
  <w:footnote w:type="continuationSeparator" w:id="0">
    <w:p w14:paraId="486F7530" w14:textId="77777777" w:rsidR="00007E9B" w:rsidRDefault="00007E9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256E1A"/>
    <w:multiLevelType w:val="hybridMultilevel"/>
    <w:tmpl w:val="EB548DA6"/>
    <w:lvl w:ilvl="0" w:tplc="B1FED9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79070A"/>
    <w:multiLevelType w:val="hybridMultilevel"/>
    <w:tmpl w:val="3FBCA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D7270DD"/>
    <w:multiLevelType w:val="hybridMultilevel"/>
    <w:tmpl w:val="093CA8BE"/>
    <w:lvl w:ilvl="0" w:tplc="5AFAB6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B3ED8"/>
    <w:multiLevelType w:val="hybridMultilevel"/>
    <w:tmpl w:val="0A0E2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7"/>
  </w:num>
  <w:num w:numId="3">
    <w:abstractNumId w:val="10"/>
  </w:num>
  <w:num w:numId="4">
    <w:abstractNumId w:val="8"/>
  </w:num>
  <w:num w:numId="5">
    <w:abstractNumId w:val="19"/>
  </w:num>
  <w:num w:numId="6">
    <w:abstractNumId w:val="6"/>
  </w:num>
  <w:num w:numId="7">
    <w:abstractNumId w:val="21"/>
  </w:num>
  <w:num w:numId="8">
    <w:abstractNumId w:val="14"/>
  </w:num>
  <w:num w:numId="9">
    <w:abstractNumId w:val="2"/>
  </w:num>
  <w:num w:numId="10">
    <w:abstractNumId w:val="25"/>
  </w:num>
  <w:num w:numId="11">
    <w:abstractNumId w:val="23"/>
  </w:num>
  <w:num w:numId="12">
    <w:abstractNumId w:val="4"/>
  </w:num>
  <w:num w:numId="13">
    <w:abstractNumId w:val="16"/>
  </w:num>
  <w:num w:numId="14">
    <w:abstractNumId w:val="13"/>
  </w:num>
  <w:num w:numId="15">
    <w:abstractNumId w:val="0"/>
  </w:num>
  <w:num w:numId="16">
    <w:abstractNumId w:val="26"/>
  </w:num>
  <w:num w:numId="17">
    <w:abstractNumId w:val="12"/>
  </w:num>
  <w:num w:numId="18">
    <w:abstractNumId w:val="18"/>
  </w:num>
  <w:num w:numId="19">
    <w:abstractNumId w:val="9"/>
  </w:num>
  <w:num w:numId="20">
    <w:abstractNumId w:val="5"/>
  </w:num>
  <w:num w:numId="21">
    <w:abstractNumId w:val="25"/>
  </w:num>
  <w:num w:numId="22">
    <w:abstractNumId w:val="1"/>
  </w:num>
  <w:num w:numId="23">
    <w:abstractNumId w:val="20"/>
  </w:num>
  <w:num w:numId="24">
    <w:abstractNumId w:val="15"/>
  </w:num>
  <w:num w:numId="25">
    <w:abstractNumId w:val="3"/>
  </w:num>
  <w:num w:numId="26">
    <w:abstractNumId w:val="24"/>
  </w:num>
  <w:num w:numId="27">
    <w:abstractNumId w:val="22"/>
  </w:num>
  <w:num w:numId="28">
    <w:abstractNumId w:val="7"/>
  </w:num>
  <w:num w:numId="29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qQUASWvqhiwAAAA="/>
  </w:docVars>
  <w:rsids>
    <w:rsidRoot w:val="008068A2"/>
    <w:rsid w:val="00001D78"/>
    <w:rsid w:val="000023FD"/>
    <w:rsid w:val="00002C1C"/>
    <w:rsid w:val="00003701"/>
    <w:rsid w:val="00003B3A"/>
    <w:rsid w:val="00004AD2"/>
    <w:rsid w:val="00004CBF"/>
    <w:rsid w:val="00006FB4"/>
    <w:rsid w:val="00007044"/>
    <w:rsid w:val="00007E9B"/>
    <w:rsid w:val="00007ECB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2E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2A04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4B6"/>
    <w:rsid w:val="00093B61"/>
    <w:rsid w:val="000956CF"/>
    <w:rsid w:val="00095A68"/>
    <w:rsid w:val="00095E26"/>
    <w:rsid w:val="00096AA4"/>
    <w:rsid w:val="0009706E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48D5"/>
    <w:rsid w:val="000C5C40"/>
    <w:rsid w:val="000C5CB3"/>
    <w:rsid w:val="000C61FF"/>
    <w:rsid w:val="000D15AE"/>
    <w:rsid w:val="000D164D"/>
    <w:rsid w:val="000D4520"/>
    <w:rsid w:val="000D530A"/>
    <w:rsid w:val="000D65C4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3FC"/>
    <w:rsid w:val="000F560F"/>
    <w:rsid w:val="000F6DFE"/>
    <w:rsid w:val="000F7638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167E9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5F3C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87E00"/>
    <w:rsid w:val="00190928"/>
    <w:rsid w:val="0019107D"/>
    <w:rsid w:val="00192022"/>
    <w:rsid w:val="00192692"/>
    <w:rsid w:val="001926C0"/>
    <w:rsid w:val="00192733"/>
    <w:rsid w:val="00193821"/>
    <w:rsid w:val="001960CE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13DA"/>
    <w:rsid w:val="001B1E23"/>
    <w:rsid w:val="001B3ECD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4711"/>
    <w:rsid w:val="001D47B7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969"/>
    <w:rsid w:val="001E3AC3"/>
    <w:rsid w:val="001E3FEF"/>
    <w:rsid w:val="001E5B0F"/>
    <w:rsid w:val="001E5B8D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577D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1BE"/>
    <w:rsid w:val="00214303"/>
    <w:rsid w:val="00215FCE"/>
    <w:rsid w:val="002229A0"/>
    <w:rsid w:val="00222DBE"/>
    <w:rsid w:val="00222EEB"/>
    <w:rsid w:val="002233E3"/>
    <w:rsid w:val="0022459E"/>
    <w:rsid w:val="00224C66"/>
    <w:rsid w:val="00224DC6"/>
    <w:rsid w:val="002253D5"/>
    <w:rsid w:val="00225F4F"/>
    <w:rsid w:val="0022616A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6673"/>
    <w:rsid w:val="00277F60"/>
    <w:rsid w:val="0028004B"/>
    <w:rsid w:val="00280AE5"/>
    <w:rsid w:val="00282452"/>
    <w:rsid w:val="00282E5E"/>
    <w:rsid w:val="00283683"/>
    <w:rsid w:val="0028404C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B7B6F"/>
    <w:rsid w:val="002C04CB"/>
    <w:rsid w:val="002C0B48"/>
    <w:rsid w:val="002C114A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63DF"/>
    <w:rsid w:val="002E7226"/>
    <w:rsid w:val="002E7326"/>
    <w:rsid w:val="002E79B2"/>
    <w:rsid w:val="002E7BF0"/>
    <w:rsid w:val="002F01BF"/>
    <w:rsid w:val="002F2560"/>
    <w:rsid w:val="002F29A7"/>
    <w:rsid w:val="002F2FDD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5CA0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EA4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9B7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67EE3"/>
    <w:rsid w:val="00370773"/>
    <w:rsid w:val="00371219"/>
    <w:rsid w:val="00371906"/>
    <w:rsid w:val="003719CB"/>
    <w:rsid w:val="003719EC"/>
    <w:rsid w:val="0037305F"/>
    <w:rsid w:val="0037351A"/>
    <w:rsid w:val="00376400"/>
    <w:rsid w:val="0037787D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A0A99"/>
    <w:rsid w:val="003A0EDB"/>
    <w:rsid w:val="003A1601"/>
    <w:rsid w:val="003A2566"/>
    <w:rsid w:val="003A353C"/>
    <w:rsid w:val="003A5602"/>
    <w:rsid w:val="003A7006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490F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5D25"/>
    <w:rsid w:val="003D6789"/>
    <w:rsid w:val="003D6B10"/>
    <w:rsid w:val="003D6BDD"/>
    <w:rsid w:val="003E038B"/>
    <w:rsid w:val="003E0B3A"/>
    <w:rsid w:val="003E1013"/>
    <w:rsid w:val="003E152A"/>
    <w:rsid w:val="003E167F"/>
    <w:rsid w:val="003E1AB1"/>
    <w:rsid w:val="003E2A2C"/>
    <w:rsid w:val="003E387A"/>
    <w:rsid w:val="003E391D"/>
    <w:rsid w:val="003E436C"/>
    <w:rsid w:val="003E4C42"/>
    <w:rsid w:val="003E6563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56E4"/>
    <w:rsid w:val="00406389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8D7"/>
    <w:rsid w:val="00441949"/>
    <w:rsid w:val="00443BAE"/>
    <w:rsid w:val="00443BD8"/>
    <w:rsid w:val="00443D37"/>
    <w:rsid w:val="00444B9C"/>
    <w:rsid w:val="00444EAB"/>
    <w:rsid w:val="00445BEE"/>
    <w:rsid w:val="00446030"/>
    <w:rsid w:val="00446079"/>
    <w:rsid w:val="0044694B"/>
    <w:rsid w:val="00446C51"/>
    <w:rsid w:val="004509C3"/>
    <w:rsid w:val="00450C7D"/>
    <w:rsid w:val="00452545"/>
    <w:rsid w:val="004525BC"/>
    <w:rsid w:val="00453464"/>
    <w:rsid w:val="00453EC0"/>
    <w:rsid w:val="0045670C"/>
    <w:rsid w:val="00457BAF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628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45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936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4CB1"/>
    <w:rsid w:val="004A58B7"/>
    <w:rsid w:val="004A5B62"/>
    <w:rsid w:val="004A5F04"/>
    <w:rsid w:val="004A6DD0"/>
    <w:rsid w:val="004A782D"/>
    <w:rsid w:val="004A7E77"/>
    <w:rsid w:val="004B05F5"/>
    <w:rsid w:val="004B1042"/>
    <w:rsid w:val="004B270F"/>
    <w:rsid w:val="004B36A7"/>
    <w:rsid w:val="004B3B11"/>
    <w:rsid w:val="004B4CB7"/>
    <w:rsid w:val="004B519A"/>
    <w:rsid w:val="004B5D52"/>
    <w:rsid w:val="004B6E78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3C"/>
    <w:rsid w:val="004E7156"/>
    <w:rsid w:val="004E7471"/>
    <w:rsid w:val="004E7E74"/>
    <w:rsid w:val="004F07EB"/>
    <w:rsid w:val="004F0DB8"/>
    <w:rsid w:val="004F0F7A"/>
    <w:rsid w:val="004F1888"/>
    <w:rsid w:val="004F19A2"/>
    <w:rsid w:val="004F2CE7"/>
    <w:rsid w:val="004F2E08"/>
    <w:rsid w:val="004F333B"/>
    <w:rsid w:val="004F3634"/>
    <w:rsid w:val="004F3783"/>
    <w:rsid w:val="004F4D00"/>
    <w:rsid w:val="004F4ED3"/>
    <w:rsid w:val="004F5324"/>
    <w:rsid w:val="004F69A4"/>
    <w:rsid w:val="004F7C79"/>
    <w:rsid w:val="0050017E"/>
    <w:rsid w:val="00500921"/>
    <w:rsid w:val="00501297"/>
    <w:rsid w:val="005020B0"/>
    <w:rsid w:val="0050308F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40F1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767"/>
    <w:rsid w:val="00564D7B"/>
    <w:rsid w:val="0056527D"/>
    <w:rsid w:val="005657D7"/>
    <w:rsid w:val="00565871"/>
    <w:rsid w:val="00565D8E"/>
    <w:rsid w:val="00566956"/>
    <w:rsid w:val="00566B7B"/>
    <w:rsid w:val="0056786B"/>
    <w:rsid w:val="005713FF"/>
    <w:rsid w:val="005716D0"/>
    <w:rsid w:val="00571830"/>
    <w:rsid w:val="00572B3D"/>
    <w:rsid w:val="005733DB"/>
    <w:rsid w:val="005736C4"/>
    <w:rsid w:val="005736DA"/>
    <w:rsid w:val="00573714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0F26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6C71"/>
    <w:rsid w:val="005B74F2"/>
    <w:rsid w:val="005B7E9D"/>
    <w:rsid w:val="005C07BE"/>
    <w:rsid w:val="005C131C"/>
    <w:rsid w:val="005C1A06"/>
    <w:rsid w:val="005C26F6"/>
    <w:rsid w:val="005C2EF0"/>
    <w:rsid w:val="005C3E4C"/>
    <w:rsid w:val="005C573C"/>
    <w:rsid w:val="005C5E34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203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5BFD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1CA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37F30"/>
    <w:rsid w:val="00640681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29CE"/>
    <w:rsid w:val="00654219"/>
    <w:rsid w:val="00654338"/>
    <w:rsid w:val="00655565"/>
    <w:rsid w:val="00655BFD"/>
    <w:rsid w:val="006561AF"/>
    <w:rsid w:val="006568CE"/>
    <w:rsid w:val="0066008F"/>
    <w:rsid w:val="006600E8"/>
    <w:rsid w:val="0066096D"/>
    <w:rsid w:val="00660BA6"/>
    <w:rsid w:val="00661F23"/>
    <w:rsid w:val="006623AD"/>
    <w:rsid w:val="0066425E"/>
    <w:rsid w:val="0066440A"/>
    <w:rsid w:val="00664546"/>
    <w:rsid w:val="00664E74"/>
    <w:rsid w:val="006659BB"/>
    <w:rsid w:val="006660E2"/>
    <w:rsid w:val="00667050"/>
    <w:rsid w:val="00667D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0B4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7C0"/>
    <w:rsid w:val="006B198D"/>
    <w:rsid w:val="006B39FC"/>
    <w:rsid w:val="006B4122"/>
    <w:rsid w:val="006B49B8"/>
    <w:rsid w:val="006B4CC2"/>
    <w:rsid w:val="006B56EF"/>
    <w:rsid w:val="006B613B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3715"/>
    <w:rsid w:val="006E49A2"/>
    <w:rsid w:val="006E55B4"/>
    <w:rsid w:val="006E56B4"/>
    <w:rsid w:val="006E57FB"/>
    <w:rsid w:val="006E5E86"/>
    <w:rsid w:val="006E601D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0891"/>
    <w:rsid w:val="00731474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2D7D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0FCD"/>
    <w:rsid w:val="00761A1E"/>
    <w:rsid w:val="00761B4F"/>
    <w:rsid w:val="007627CB"/>
    <w:rsid w:val="00763912"/>
    <w:rsid w:val="00764488"/>
    <w:rsid w:val="00765CDC"/>
    <w:rsid w:val="0076690C"/>
    <w:rsid w:val="00766A60"/>
    <w:rsid w:val="007674A7"/>
    <w:rsid w:val="00767AE3"/>
    <w:rsid w:val="00767BB5"/>
    <w:rsid w:val="00770667"/>
    <w:rsid w:val="00770B05"/>
    <w:rsid w:val="00771632"/>
    <w:rsid w:val="00771D68"/>
    <w:rsid w:val="0077239F"/>
    <w:rsid w:val="00775C6A"/>
    <w:rsid w:val="00775FC7"/>
    <w:rsid w:val="007774C0"/>
    <w:rsid w:val="007819DE"/>
    <w:rsid w:val="00782FA3"/>
    <w:rsid w:val="007837F0"/>
    <w:rsid w:val="00784922"/>
    <w:rsid w:val="00784CD6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0C2"/>
    <w:rsid w:val="007966C9"/>
    <w:rsid w:val="0079685B"/>
    <w:rsid w:val="0079750A"/>
    <w:rsid w:val="007A0094"/>
    <w:rsid w:val="007A04E0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470A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6F1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187B"/>
    <w:rsid w:val="00822676"/>
    <w:rsid w:val="00822BD9"/>
    <w:rsid w:val="00823E02"/>
    <w:rsid w:val="008240DB"/>
    <w:rsid w:val="0082532E"/>
    <w:rsid w:val="00826091"/>
    <w:rsid w:val="00827C76"/>
    <w:rsid w:val="00830E30"/>
    <w:rsid w:val="00831301"/>
    <w:rsid w:val="00831EEA"/>
    <w:rsid w:val="008326B8"/>
    <w:rsid w:val="00832B64"/>
    <w:rsid w:val="00833D2B"/>
    <w:rsid w:val="008355B7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30B0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6F8B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97264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0EFA"/>
    <w:rsid w:val="008B1522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856"/>
    <w:rsid w:val="008E0567"/>
    <w:rsid w:val="008E0652"/>
    <w:rsid w:val="008E19F4"/>
    <w:rsid w:val="008E29A1"/>
    <w:rsid w:val="008E4971"/>
    <w:rsid w:val="008E62C5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5A0C"/>
    <w:rsid w:val="00905DDB"/>
    <w:rsid w:val="009063A1"/>
    <w:rsid w:val="009079F5"/>
    <w:rsid w:val="009105AD"/>
    <w:rsid w:val="009114E2"/>
    <w:rsid w:val="00912A38"/>
    <w:rsid w:val="00912BC6"/>
    <w:rsid w:val="0091563E"/>
    <w:rsid w:val="00916E2B"/>
    <w:rsid w:val="00920934"/>
    <w:rsid w:val="00920D0C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2792F"/>
    <w:rsid w:val="00930E70"/>
    <w:rsid w:val="009327A8"/>
    <w:rsid w:val="00932B97"/>
    <w:rsid w:val="00932C67"/>
    <w:rsid w:val="00934183"/>
    <w:rsid w:val="00934573"/>
    <w:rsid w:val="00936CC7"/>
    <w:rsid w:val="0093710A"/>
    <w:rsid w:val="00937A81"/>
    <w:rsid w:val="00940F6F"/>
    <w:rsid w:val="00941053"/>
    <w:rsid w:val="0094131D"/>
    <w:rsid w:val="00941A4B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571B"/>
    <w:rsid w:val="009572C5"/>
    <w:rsid w:val="00960071"/>
    <w:rsid w:val="009603FF"/>
    <w:rsid w:val="00960752"/>
    <w:rsid w:val="00961157"/>
    <w:rsid w:val="0096273F"/>
    <w:rsid w:val="0096482E"/>
    <w:rsid w:val="00965DF3"/>
    <w:rsid w:val="009664A8"/>
    <w:rsid w:val="00966DAC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A9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62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8DE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0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2067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0E70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08FB"/>
    <w:rsid w:val="00A21139"/>
    <w:rsid w:val="00A2178A"/>
    <w:rsid w:val="00A2187C"/>
    <w:rsid w:val="00A21A0D"/>
    <w:rsid w:val="00A21CB5"/>
    <w:rsid w:val="00A22027"/>
    <w:rsid w:val="00A2223B"/>
    <w:rsid w:val="00A227C8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5333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5A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B5D66"/>
    <w:rsid w:val="00AC34BA"/>
    <w:rsid w:val="00AC49A0"/>
    <w:rsid w:val="00AC6082"/>
    <w:rsid w:val="00AC60FE"/>
    <w:rsid w:val="00AC6A55"/>
    <w:rsid w:val="00AC77AD"/>
    <w:rsid w:val="00AD031F"/>
    <w:rsid w:val="00AD20CE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E19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2872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1E68"/>
    <w:rsid w:val="00B33272"/>
    <w:rsid w:val="00B3396F"/>
    <w:rsid w:val="00B35425"/>
    <w:rsid w:val="00B357DA"/>
    <w:rsid w:val="00B35B05"/>
    <w:rsid w:val="00B35D19"/>
    <w:rsid w:val="00B35DDC"/>
    <w:rsid w:val="00B367F9"/>
    <w:rsid w:val="00B3684B"/>
    <w:rsid w:val="00B37A5C"/>
    <w:rsid w:val="00B401D5"/>
    <w:rsid w:val="00B40F37"/>
    <w:rsid w:val="00B411BD"/>
    <w:rsid w:val="00B429EF"/>
    <w:rsid w:val="00B43740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73A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96F8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B024A"/>
    <w:rsid w:val="00BB028F"/>
    <w:rsid w:val="00BB05FA"/>
    <w:rsid w:val="00BB0D7E"/>
    <w:rsid w:val="00BB12FD"/>
    <w:rsid w:val="00BB1C64"/>
    <w:rsid w:val="00BB223F"/>
    <w:rsid w:val="00BB2552"/>
    <w:rsid w:val="00BB470D"/>
    <w:rsid w:val="00BB4F5A"/>
    <w:rsid w:val="00BB50E1"/>
    <w:rsid w:val="00BB5B10"/>
    <w:rsid w:val="00BC02FA"/>
    <w:rsid w:val="00BC0C15"/>
    <w:rsid w:val="00BC1635"/>
    <w:rsid w:val="00BC17CA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3E0"/>
    <w:rsid w:val="00BE2E5E"/>
    <w:rsid w:val="00BE4995"/>
    <w:rsid w:val="00BE4A7D"/>
    <w:rsid w:val="00BE4F9F"/>
    <w:rsid w:val="00BE5655"/>
    <w:rsid w:val="00BE5B7A"/>
    <w:rsid w:val="00BE5F09"/>
    <w:rsid w:val="00BE738A"/>
    <w:rsid w:val="00BE7CB6"/>
    <w:rsid w:val="00BF14DC"/>
    <w:rsid w:val="00BF16D5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11E"/>
    <w:rsid w:val="00C21261"/>
    <w:rsid w:val="00C212C0"/>
    <w:rsid w:val="00C22B64"/>
    <w:rsid w:val="00C231AE"/>
    <w:rsid w:val="00C232A0"/>
    <w:rsid w:val="00C235C6"/>
    <w:rsid w:val="00C23AEC"/>
    <w:rsid w:val="00C241B7"/>
    <w:rsid w:val="00C2459B"/>
    <w:rsid w:val="00C25332"/>
    <w:rsid w:val="00C25B18"/>
    <w:rsid w:val="00C25B2E"/>
    <w:rsid w:val="00C25F44"/>
    <w:rsid w:val="00C26617"/>
    <w:rsid w:val="00C3194B"/>
    <w:rsid w:val="00C32475"/>
    <w:rsid w:val="00C3271C"/>
    <w:rsid w:val="00C34F44"/>
    <w:rsid w:val="00C34F46"/>
    <w:rsid w:val="00C355A5"/>
    <w:rsid w:val="00C3635C"/>
    <w:rsid w:val="00C4054F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57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2C1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65FD"/>
    <w:rsid w:val="00CA6EA7"/>
    <w:rsid w:val="00CA787E"/>
    <w:rsid w:val="00CB06D9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415A"/>
    <w:rsid w:val="00CB47BC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D11E9"/>
    <w:rsid w:val="00CD1D8D"/>
    <w:rsid w:val="00CD2389"/>
    <w:rsid w:val="00CD2B04"/>
    <w:rsid w:val="00CD2B44"/>
    <w:rsid w:val="00CD2B8F"/>
    <w:rsid w:val="00CD38FA"/>
    <w:rsid w:val="00CD3A82"/>
    <w:rsid w:val="00CD3B83"/>
    <w:rsid w:val="00CD5181"/>
    <w:rsid w:val="00CD68B2"/>
    <w:rsid w:val="00CD7485"/>
    <w:rsid w:val="00CD7D5C"/>
    <w:rsid w:val="00CD7EEA"/>
    <w:rsid w:val="00CE0C33"/>
    <w:rsid w:val="00CE23DE"/>
    <w:rsid w:val="00CE298C"/>
    <w:rsid w:val="00CE2A16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4470"/>
    <w:rsid w:val="00CF5B08"/>
    <w:rsid w:val="00CF5EB1"/>
    <w:rsid w:val="00CF77F9"/>
    <w:rsid w:val="00CF782A"/>
    <w:rsid w:val="00D0009C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40"/>
    <w:rsid w:val="00D14DA2"/>
    <w:rsid w:val="00D15E8E"/>
    <w:rsid w:val="00D16CA7"/>
    <w:rsid w:val="00D178B7"/>
    <w:rsid w:val="00D17C98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CEE"/>
    <w:rsid w:val="00D43F69"/>
    <w:rsid w:val="00D441F4"/>
    <w:rsid w:val="00D50831"/>
    <w:rsid w:val="00D50DCF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105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5CBD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726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C66"/>
    <w:rsid w:val="00DF0ED8"/>
    <w:rsid w:val="00DF10A9"/>
    <w:rsid w:val="00DF10B5"/>
    <w:rsid w:val="00DF1149"/>
    <w:rsid w:val="00DF16A7"/>
    <w:rsid w:val="00DF26A1"/>
    <w:rsid w:val="00DF26D1"/>
    <w:rsid w:val="00DF49CE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C36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B0F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6AC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779E4"/>
    <w:rsid w:val="00E80995"/>
    <w:rsid w:val="00E809A0"/>
    <w:rsid w:val="00E80BCE"/>
    <w:rsid w:val="00E81654"/>
    <w:rsid w:val="00E82357"/>
    <w:rsid w:val="00E83371"/>
    <w:rsid w:val="00E8341C"/>
    <w:rsid w:val="00E845A4"/>
    <w:rsid w:val="00E850F4"/>
    <w:rsid w:val="00E854E3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1BD4"/>
    <w:rsid w:val="00ED2284"/>
    <w:rsid w:val="00ED2294"/>
    <w:rsid w:val="00ED241F"/>
    <w:rsid w:val="00ED347D"/>
    <w:rsid w:val="00ED45A8"/>
    <w:rsid w:val="00ED73AC"/>
    <w:rsid w:val="00ED73C4"/>
    <w:rsid w:val="00ED75CA"/>
    <w:rsid w:val="00ED78B1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2E4D"/>
    <w:rsid w:val="00EF31B5"/>
    <w:rsid w:val="00EF3ADF"/>
    <w:rsid w:val="00EF48B8"/>
    <w:rsid w:val="00EF4C74"/>
    <w:rsid w:val="00EF66B7"/>
    <w:rsid w:val="00EF6BC6"/>
    <w:rsid w:val="00EF7332"/>
    <w:rsid w:val="00EF7862"/>
    <w:rsid w:val="00EF7BA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5CD"/>
    <w:rsid w:val="00F11AB3"/>
    <w:rsid w:val="00F12093"/>
    <w:rsid w:val="00F158A6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2DFA"/>
    <w:rsid w:val="00F35589"/>
    <w:rsid w:val="00F35DE2"/>
    <w:rsid w:val="00F379AC"/>
    <w:rsid w:val="00F37D18"/>
    <w:rsid w:val="00F40E3A"/>
    <w:rsid w:val="00F419A7"/>
    <w:rsid w:val="00F432B1"/>
    <w:rsid w:val="00F443BE"/>
    <w:rsid w:val="00F44986"/>
    <w:rsid w:val="00F449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66E22"/>
    <w:rsid w:val="00F7033C"/>
    <w:rsid w:val="00F7036B"/>
    <w:rsid w:val="00F71602"/>
    <w:rsid w:val="00F7187C"/>
    <w:rsid w:val="00F724EE"/>
    <w:rsid w:val="00F72B23"/>
    <w:rsid w:val="00F72CEE"/>
    <w:rsid w:val="00F743A2"/>
    <w:rsid w:val="00F7470D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1AF4"/>
    <w:rsid w:val="00F92C0B"/>
    <w:rsid w:val="00F933A8"/>
    <w:rsid w:val="00F93C22"/>
    <w:rsid w:val="00F956FF"/>
    <w:rsid w:val="00F96017"/>
    <w:rsid w:val="00F9611A"/>
    <w:rsid w:val="00F975F0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6A78"/>
    <w:rsid w:val="00FA74F1"/>
    <w:rsid w:val="00FA7D08"/>
    <w:rsid w:val="00FB08FE"/>
    <w:rsid w:val="00FB0C25"/>
    <w:rsid w:val="00FB1054"/>
    <w:rsid w:val="00FB10D2"/>
    <w:rsid w:val="00FB1B35"/>
    <w:rsid w:val="00FB30C1"/>
    <w:rsid w:val="00FB315D"/>
    <w:rsid w:val="00FB4EF3"/>
    <w:rsid w:val="00FB646C"/>
    <w:rsid w:val="00FB6837"/>
    <w:rsid w:val="00FB7B14"/>
    <w:rsid w:val="00FB7DD4"/>
    <w:rsid w:val="00FC05EB"/>
    <w:rsid w:val="00FC1021"/>
    <w:rsid w:val="00FC15CA"/>
    <w:rsid w:val="00FC1822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490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HTMLCode">
    <w:name w:val="HTML Code"/>
    <w:basedOn w:val="DefaultParagraphFont"/>
    <w:uiPriority w:val="99"/>
    <w:semiHidden/>
    <w:unhideWhenUsed/>
    <w:rsid w:val="00EF733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32/containers-and-cloud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ebhook.site/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850</Words>
  <Characters>484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 Preparation: Library</vt:lpstr>
    </vt:vector>
  </TitlesOfParts>
  <Manager>Svetlin Nakov</Manager>
  <Company>Software University (SoftUni)</Company>
  <LinksUpToDate>false</LinksUpToDate>
  <CharactersWithSpaces>5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Preparation: Library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rositsa.a.nenova@gmail.com</cp:lastModifiedBy>
  <cp:revision>24</cp:revision>
  <cp:lastPrinted>2023-06-07T14:33:00Z</cp:lastPrinted>
  <dcterms:created xsi:type="dcterms:W3CDTF">2023-08-23T14:04:00Z</dcterms:created>
  <dcterms:modified xsi:type="dcterms:W3CDTF">2023-10-22T05:38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a6b7f5dd350a526383b9326fb5dab93e84a08e0b75b369cf491143d8edd6b</vt:lpwstr>
  </property>
</Properties>
</file>